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5335EC" w14:textId="306DC435" w:rsidR="00E2186B" w:rsidRDefault="00E2186B" w:rsidP="00E2186B">
      <w:pPr>
        <w:bidi/>
        <w:rPr>
          <w:rtl/>
          <w:lang w:bidi="fa-IR"/>
        </w:rPr>
      </w:pPr>
      <w:r>
        <w:rPr>
          <w:rFonts w:hint="cs"/>
          <w:rtl/>
          <w:lang w:bidi="fa-IR"/>
        </w:rPr>
        <w:t xml:space="preserve">داکیومنت اموزش </w:t>
      </w:r>
      <w:r>
        <w:rPr>
          <w:lang w:bidi="fa-IR"/>
        </w:rPr>
        <w:t>PWA</w:t>
      </w:r>
    </w:p>
    <w:p w14:paraId="7E0CFBB8" w14:textId="242B6726" w:rsidR="00E2186B" w:rsidRDefault="00E2186B" w:rsidP="00E2186B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7 </w:t>
      </w:r>
      <w:r>
        <w:rPr>
          <w:lang w:bidi="fa-IR"/>
        </w:rPr>
        <w:t>Manifest.json</w:t>
      </w:r>
    </w:p>
    <w:p w14:paraId="3020E2DD" w14:textId="5A8CCB4F" w:rsidR="00E2186B" w:rsidRDefault="00E2186B" w:rsidP="00E2186B">
      <w:pPr>
        <w:pStyle w:val="a0"/>
        <w:rPr>
          <w:rtl/>
          <w:lang w:bidi="fa-IR"/>
        </w:rPr>
      </w:pPr>
      <w:r>
        <w:rPr>
          <w:rFonts w:hint="cs"/>
          <w:rtl/>
          <w:lang w:bidi="fa-IR"/>
        </w:rPr>
        <w:t xml:space="preserve">مانیفست به همراه </w:t>
      </w:r>
      <w:r>
        <w:rPr>
          <w:lang w:bidi="fa-IR"/>
        </w:rPr>
        <w:t>SW</w:t>
      </w:r>
      <w:r>
        <w:rPr>
          <w:rFonts w:hint="cs"/>
          <w:rtl/>
          <w:lang w:bidi="fa-IR"/>
        </w:rPr>
        <w:t xml:space="preserve"> کار تنظیمات ابتدای برنامه ما را انجام میدهد.</w:t>
      </w:r>
      <w:r w:rsidR="002E0A73">
        <w:rPr>
          <w:rFonts w:hint="cs"/>
          <w:rtl/>
          <w:lang w:bidi="fa-IR"/>
        </w:rPr>
        <w:t xml:space="preserve"> در واقع در زمان ابتدای شروع برنامه </w:t>
      </w:r>
      <w:r w:rsidR="002E0A73">
        <w:rPr>
          <w:lang w:bidi="fa-IR"/>
        </w:rPr>
        <w:t>SW</w:t>
      </w:r>
      <w:r w:rsidR="002E0A73">
        <w:rPr>
          <w:rFonts w:hint="cs"/>
          <w:rtl/>
          <w:lang w:bidi="fa-IR"/>
        </w:rPr>
        <w:t xml:space="preserve"> تنظیمات اولیه از مانیفست می گیرد.</w:t>
      </w:r>
    </w:p>
    <w:p w14:paraId="7B4BD249" w14:textId="4B56BFAD" w:rsidR="00E2186B" w:rsidRDefault="00E2186B" w:rsidP="00E2186B">
      <w:pPr>
        <w:pStyle w:val="a1"/>
        <w:rPr>
          <w:rtl/>
        </w:rPr>
      </w:pPr>
      <w:r>
        <w:rPr>
          <w:noProof/>
          <w:rtl/>
          <w:lang w:eastAsia="en-US" w:bidi="ar-SA"/>
        </w:rPr>
        <w:drawing>
          <wp:inline distT="0" distB="0" distL="0" distR="0" wp14:anchorId="5A0427E3" wp14:editId="396ED667">
            <wp:extent cx="5505450" cy="34423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fiki_blog_2_Obszar-roboczy-1-kopia-10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ED4EF" w14:textId="62DA984B" w:rsidR="00E2186B" w:rsidRDefault="00E2186B" w:rsidP="00E2186B">
      <w:pPr>
        <w:pStyle w:val="a0"/>
        <w:rPr>
          <w:rtl/>
          <w:lang w:bidi="fa-IR"/>
        </w:rPr>
      </w:pPr>
    </w:p>
    <w:p w14:paraId="77115048" w14:textId="6AD8A38D" w:rsidR="00AA607D" w:rsidRDefault="00AA607D" w:rsidP="00AA607D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 8 </w:t>
      </w:r>
      <w:proofErr w:type="spellStart"/>
      <w:r>
        <w:rPr>
          <w:lang w:bidi="fa-IR"/>
        </w:rPr>
        <w:t>Manifest.json</w:t>
      </w:r>
      <w:proofErr w:type="spellEnd"/>
    </w:p>
    <w:p w14:paraId="6F574DAF" w14:textId="14073703" w:rsidR="00AA607D" w:rsidRDefault="00AA607D" w:rsidP="00E2186B">
      <w:pPr>
        <w:pStyle w:val="a0"/>
        <w:rPr>
          <w:lang w:bidi="fa-IR"/>
        </w:rPr>
      </w:pPr>
    </w:p>
    <w:bookmarkStart w:id="0" w:name="_MON_1768151969"/>
    <w:bookmarkEnd w:id="0"/>
    <w:p w14:paraId="73D61905" w14:textId="1C5C9BB9" w:rsidR="00AA607D" w:rsidRDefault="00AA607D" w:rsidP="00AA607D">
      <w:pPr>
        <w:pStyle w:val="a1"/>
      </w:pPr>
      <w:r>
        <w:object w:dxaOrig="9360" w:dyaOrig="12600" w14:anchorId="058080E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68pt;height:630pt" o:ole="">
            <v:imagedata r:id="rId9" o:title=""/>
          </v:shape>
          <o:OLEObject Type="Embed" ProgID="Word.OpenDocumentText.12" ShapeID="_x0000_i1028" DrawAspect="Content" ObjectID="_1768156541" r:id="rId10"/>
        </w:object>
      </w:r>
    </w:p>
    <w:p w14:paraId="2490CD30" w14:textId="553A4492" w:rsidR="00AA607D" w:rsidRDefault="00AA607D" w:rsidP="00E2186B">
      <w:pPr>
        <w:pStyle w:val="a0"/>
        <w:rPr>
          <w:rtl/>
          <w:lang w:bidi="fa-IR"/>
        </w:rPr>
      </w:pPr>
    </w:p>
    <w:p w14:paraId="376584D5" w14:textId="6103EB9D" w:rsidR="0056409E" w:rsidRDefault="0056409E" w:rsidP="00E2186B">
      <w:pPr>
        <w:pStyle w:val="a0"/>
        <w:rPr>
          <w:rtl/>
          <w:lang w:bidi="fa-IR"/>
        </w:rPr>
      </w:pPr>
    </w:p>
    <w:p w14:paraId="6E72D753" w14:textId="080D0038" w:rsidR="0056409E" w:rsidRDefault="0056409E" w:rsidP="0056409E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>درس 9 نصب شبیه ساز گوشی همرا</w:t>
      </w:r>
      <w:r w:rsidR="00AC58EF">
        <w:rPr>
          <w:rFonts w:hint="cs"/>
          <w:rtl/>
          <w:lang w:bidi="fa-IR"/>
        </w:rPr>
        <w:t>ه</w:t>
      </w:r>
    </w:p>
    <w:p w14:paraId="5C303693" w14:textId="3228DFA0" w:rsidR="0056409E" w:rsidRDefault="00F05928" w:rsidP="00F05928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 xml:space="preserve">درس 10 تنظیمات </w:t>
      </w:r>
      <w:r>
        <w:rPr>
          <w:lang w:bidi="fa-IR"/>
        </w:rPr>
        <w:t>IOS</w:t>
      </w:r>
    </w:p>
    <w:bookmarkStart w:id="1" w:name="_MON_1768153783"/>
    <w:bookmarkEnd w:id="1"/>
    <w:p w14:paraId="6517DAC9" w14:textId="25A5B07F" w:rsidR="00F05928" w:rsidRDefault="00F05928" w:rsidP="00F05928">
      <w:pPr>
        <w:pStyle w:val="a1"/>
      </w:pPr>
      <w:r>
        <w:object w:dxaOrig="9360" w:dyaOrig="6297" w14:anchorId="10A74D18">
          <v:shape id="_x0000_i1031" type="#_x0000_t75" style="width:468pt;height:315pt" o:ole="">
            <v:imagedata r:id="rId11" o:title=""/>
          </v:shape>
          <o:OLEObject Type="Embed" ProgID="Word.OpenDocumentText.12" ShapeID="_x0000_i1031" DrawAspect="Content" ObjectID="_1768156542" r:id="rId12"/>
        </w:object>
      </w:r>
    </w:p>
    <w:p w14:paraId="028057BE" w14:textId="799D68ED" w:rsidR="00F05928" w:rsidRDefault="00F05928" w:rsidP="00F05928">
      <w:pPr>
        <w:pStyle w:val="a0"/>
        <w:rPr>
          <w:rtl/>
          <w:lang w:bidi="fa-IR"/>
        </w:rPr>
      </w:pPr>
    </w:p>
    <w:p w14:paraId="26CF3C44" w14:textId="03E317C0" w:rsidR="00F05928" w:rsidRDefault="00F05928" w:rsidP="00F05928">
      <w:pPr>
        <w:pStyle w:val="1"/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درس11 تنظیمات برای </w:t>
      </w:r>
      <w:r>
        <w:rPr>
          <w:lang w:bidi="fa-IR"/>
        </w:rPr>
        <w:t>IE</w:t>
      </w:r>
      <w:r>
        <w:rPr>
          <w:rFonts w:hint="cs"/>
          <w:rtl/>
          <w:lang w:bidi="fa-IR"/>
        </w:rPr>
        <w:t xml:space="preserve"> و</w:t>
      </w:r>
      <w:r>
        <w:rPr>
          <w:lang w:bidi="fa-IR"/>
        </w:rPr>
        <w:t>Edge</w:t>
      </w:r>
    </w:p>
    <w:bookmarkStart w:id="2" w:name="_MON_1768154289"/>
    <w:bookmarkEnd w:id="2"/>
    <w:p w14:paraId="44BE1294" w14:textId="76FAFC79" w:rsidR="00F05928" w:rsidRDefault="00F05928" w:rsidP="00F05928">
      <w:pPr>
        <w:pStyle w:val="a1"/>
        <w:rPr>
          <w:rtl/>
        </w:rPr>
      </w:pPr>
      <w:r>
        <w:object w:dxaOrig="9360" w:dyaOrig="5400" w14:anchorId="079AE314">
          <v:shape id="_x0000_i1035" type="#_x0000_t75" style="width:468pt;height:270pt" o:ole="">
            <v:imagedata r:id="rId13" o:title=""/>
          </v:shape>
          <o:OLEObject Type="Embed" ProgID="Word.OpenDocumentText.12" ShapeID="_x0000_i1035" DrawAspect="Content" ObjectID="_1768156543" r:id="rId14"/>
        </w:object>
      </w:r>
    </w:p>
    <w:p w14:paraId="16693472" w14:textId="31B1A443" w:rsidR="00F05928" w:rsidRDefault="00F05928" w:rsidP="00F05928">
      <w:pPr>
        <w:pStyle w:val="a0"/>
        <w:rPr>
          <w:rtl/>
          <w:lang w:bidi="fa-IR"/>
        </w:rPr>
      </w:pPr>
    </w:p>
    <w:p w14:paraId="06F75AF6" w14:textId="7DCEB915" w:rsidR="00F05928" w:rsidRDefault="00F05928" w:rsidP="00D97512">
      <w:pPr>
        <w:pStyle w:val="1"/>
        <w:rPr>
          <w:rtl/>
          <w:lang w:bidi="fa-IR"/>
        </w:rPr>
      </w:pPr>
      <w:r>
        <w:rPr>
          <w:rFonts w:hint="cs"/>
          <w:rtl/>
          <w:lang w:bidi="fa-IR"/>
        </w:rPr>
        <w:t>درس 12</w:t>
      </w:r>
      <w:r w:rsidR="00D97512">
        <w:rPr>
          <w:rFonts w:hint="cs"/>
          <w:rtl/>
          <w:lang w:bidi="fa-IR"/>
        </w:rPr>
        <w:t xml:space="preserve"> معرفی </w:t>
      </w:r>
      <w:r w:rsidR="00D97512">
        <w:rPr>
          <w:lang w:bidi="fa-IR"/>
        </w:rPr>
        <w:t>SW.js</w:t>
      </w:r>
    </w:p>
    <w:p w14:paraId="7E9F5090" w14:textId="3609CB4E" w:rsidR="00D97512" w:rsidRDefault="00D97512" w:rsidP="00F05928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در این جلسه کار با </w:t>
      </w:r>
      <w:r>
        <w:rPr>
          <w:lang w:bidi="fa-IR"/>
        </w:rPr>
        <w:t>callback.js</w:t>
      </w:r>
      <w:r>
        <w:rPr>
          <w:rFonts w:hint="cs"/>
          <w:rtl/>
          <w:lang w:bidi="fa-IR"/>
        </w:rPr>
        <w:t xml:space="preserve"> را کار کردیم. اینکه چطور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یک تابع دسترسی داشته باشیم. در شکل زیر ما به </w:t>
      </w:r>
      <w:r>
        <w:rPr>
          <w:lang w:bidi="fa-IR"/>
        </w:rPr>
        <w:t>return</w:t>
      </w:r>
      <w:r>
        <w:rPr>
          <w:rFonts w:hint="cs"/>
          <w:rtl/>
          <w:lang w:bidi="fa-IR"/>
        </w:rPr>
        <w:t xml:space="preserve"> داخل تابع دسترسی نداریم. یعنی خط </w:t>
      </w:r>
      <w:proofErr w:type="spellStart"/>
      <w:r>
        <w:rPr>
          <w:lang w:bidi="fa-IR"/>
        </w:rPr>
        <w:t>consol</w:t>
      </w:r>
      <w:proofErr w:type="spellEnd"/>
      <w:r>
        <w:rPr>
          <w:rFonts w:hint="cs"/>
          <w:rtl/>
          <w:lang w:bidi="fa-IR"/>
        </w:rPr>
        <w:t xml:space="preserve"> اجرا نمیشه:</w:t>
      </w:r>
    </w:p>
    <w:bookmarkStart w:id="3" w:name="_MON_1768155632"/>
    <w:bookmarkEnd w:id="3"/>
    <w:p w14:paraId="77D497E1" w14:textId="69D78FE2" w:rsidR="00D97512" w:rsidRDefault="00D97512" w:rsidP="00D97512">
      <w:pPr>
        <w:pStyle w:val="a1"/>
        <w:rPr>
          <w:rtl/>
        </w:rPr>
      </w:pPr>
      <w:r>
        <w:object w:dxaOrig="9360" w:dyaOrig="4050" w14:anchorId="10887171">
          <v:shape id="_x0000_i1042" type="#_x0000_t75" style="width:468pt;height:202.5pt" o:ole="">
            <v:imagedata r:id="rId15" o:title=""/>
          </v:shape>
          <o:OLEObject Type="Embed" ProgID="Word.OpenDocumentText.12" ShapeID="_x0000_i1042" DrawAspect="Content" ObjectID="_1768156544" r:id="rId16"/>
        </w:object>
      </w:r>
    </w:p>
    <w:p w14:paraId="5AD5AAE1" w14:textId="02306148" w:rsidR="00D97512" w:rsidRDefault="00D97512" w:rsidP="00F05928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برای حل این مشکل از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به صورت زیر استفاده می کنیم:</w:t>
      </w:r>
    </w:p>
    <w:bookmarkStart w:id="4" w:name="_MON_1768155547"/>
    <w:bookmarkEnd w:id="4"/>
    <w:p w14:paraId="65F9B254" w14:textId="49A731CD" w:rsidR="00D97512" w:rsidRDefault="005D0D7E" w:rsidP="00D97512">
      <w:pPr>
        <w:pStyle w:val="a1"/>
        <w:rPr>
          <w:rFonts w:hint="cs"/>
          <w:rtl/>
        </w:rPr>
      </w:pPr>
      <w:r>
        <w:object w:dxaOrig="9360" w:dyaOrig="8997" w14:anchorId="6E541FA4">
          <v:shape id="_x0000_i1045" type="#_x0000_t75" style="width:468pt;height:450pt" o:ole="">
            <v:imagedata r:id="rId17" o:title=""/>
          </v:shape>
          <o:OLEObject Type="Embed" ProgID="Word.OpenDocumentText.12" ShapeID="_x0000_i1045" DrawAspect="Content" ObjectID="_1768156545" r:id="rId18"/>
        </w:object>
      </w:r>
    </w:p>
    <w:p w14:paraId="471F7440" w14:textId="267BCEB1" w:rsidR="00F05928" w:rsidRDefault="00F05928" w:rsidP="00F05928">
      <w:pPr>
        <w:pStyle w:val="a0"/>
        <w:rPr>
          <w:rtl/>
          <w:lang w:bidi="fa-IR"/>
        </w:rPr>
      </w:pPr>
    </w:p>
    <w:p w14:paraId="76B5207C" w14:textId="1C41E853" w:rsidR="005D0D7E" w:rsidRDefault="005D0D7E" w:rsidP="005D0D7E">
      <w:pPr>
        <w:pStyle w:val="1"/>
        <w:rPr>
          <w:lang w:bidi="fa-IR"/>
        </w:rPr>
      </w:pPr>
      <w:r>
        <w:rPr>
          <w:rFonts w:hint="cs"/>
          <w:rtl/>
          <w:lang w:bidi="fa-IR"/>
        </w:rPr>
        <w:t xml:space="preserve">درس 13 مدیریت خطا ها در </w:t>
      </w:r>
      <w:r>
        <w:rPr>
          <w:lang w:bidi="fa-IR"/>
        </w:rPr>
        <w:t>callback</w:t>
      </w:r>
    </w:p>
    <w:p w14:paraId="59934D9C" w14:textId="62D55E74" w:rsidR="005D0D7E" w:rsidRDefault="00D11A1B" w:rsidP="00F05928">
      <w:pPr>
        <w:pStyle w:val="a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برای کنترل خطا در </w:t>
      </w:r>
      <w:r>
        <w:rPr>
          <w:lang w:bidi="fa-IR"/>
        </w:rPr>
        <w:t>callback</w:t>
      </w:r>
      <w:r>
        <w:rPr>
          <w:rFonts w:hint="cs"/>
          <w:rtl/>
          <w:lang w:bidi="fa-IR"/>
        </w:rPr>
        <w:t xml:space="preserve"> از دو ورودی به ان استفاده کردیم. اگر بزرگتر از 10 بود خطا برگردد و در غیر این صورت ادامه دهد و در زمان فراخوانی با کنترل آرگومان اول این خطا را کنترل کریم:</w:t>
      </w:r>
    </w:p>
    <w:bookmarkStart w:id="5" w:name="_MON_1768156240"/>
    <w:bookmarkEnd w:id="5"/>
    <w:p w14:paraId="6FA77ECB" w14:textId="10C4BE78" w:rsidR="005D0D7E" w:rsidRDefault="00F20612" w:rsidP="00F20612">
      <w:pPr>
        <w:pStyle w:val="a1"/>
        <w:rPr>
          <w:rFonts w:hint="cs"/>
          <w:rtl/>
        </w:rPr>
      </w:pPr>
      <w:r>
        <w:object w:dxaOrig="9360" w:dyaOrig="9000" w14:anchorId="7791042A">
          <v:shape id="_x0000_i1053" type="#_x0000_t75" style="width:468pt;height:450pt" o:ole="">
            <v:imagedata r:id="rId19" o:title=""/>
          </v:shape>
          <o:OLEObject Type="Embed" ProgID="Word.OpenDocumentText.12" ShapeID="_x0000_i1053" DrawAspect="Content" ObjectID="_1768156546" r:id="rId20"/>
        </w:object>
      </w:r>
    </w:p>
    <w:p w14:paraId="42956092" w14:textId="3CFAA4B0" w:rsidR="005D0D7E" w:rsidRDefault="005D0D7E" w:rsidP="00F05928">
      <w:pPr>
        <w:pStyle w:val="a0"/>
        <w:rPr>
          <w:rtl/>
          <w:lang w:bidi="fa-IR"/>
        </w:rPr>
      </w:pPr>
    </w:p>
    <w:p w14:paraId="768CD258" w14:textId="36C02930" w:rsidR="00CE4628" w:rsidRDefault="00CE4628" w:rsidP="00CE4628">
      <w:pPr>
        <w:pStyle w:val="1"/>
        <w:rPr>
          <w:lang w:bidi="fa-IR"/>
        </w:rPr>
      </w:pPr>
      <w:r>
        <w:rPr>
          <w:rFonts w:hint="cs"/>
          <w:rtl/>
          <w:lang w:bidi="fa-IR"/>
        </w:rPr>
        <w:t>درس 14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آشنایی با </w:t>
      </w:r>
      <w:r>
        <w:rPr>
          <w:lang w:bidi="fa-IR"/>
        </w:rPr>
        <w:t>Promise</w:t>
      </w:r>
      <w:bookmarkStart w:id="6" w:name="_GoBack"/>
      <w:bookmarkEnd w:id="6"/>
    </w:p>
    <w:p w14:paraId="709DE899" w14:textId="77777777" w:rsidR="00CE4628" w:rsidRPr="00F05928" w:rsidRDefault="00CE4628" w:rsidP="00F05928">
      <w:pPr>
        <w:pStyle w:val="a0"/>
        <w:rPr>
          <w:rFonts w:hint="cs"/>
          <w:lang w:bidi="fa-IR"/>
        </w:rPr>
      </w:pPr>
    </w:p>
    <w:sectPr w:rsidR="00CE4628" w:rsidRPr="00F05928" w:rsidSect="00B06025">
      <w:footerReference w:type="even" r:id="rId21"/>
      <w:footerReference w:type="default" r:id="rId22"/>
      <w:endnotePr>
        <w:numFmt w:val="decimal"/>
      </w:endnotePr>
      <w:pgSz w:w="11907" w:h="16840" w:code="9"/>
      <w:pgMar w:top="1440" w:right="1797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8D9D45" w14:textId="77777777" w:rsidR="00E637DA" w:rsidRPr="00C34861" w:rsidRDefault="00E637DA" w:rsidP="00C34861">
      <w:pPr>
        <w:pStyle w:val="Footer"/>
      </w:pPr>
    </w:p>
    <w:p w14:paraId="52D71B69" w14:textId="77777777" w:rsidR="00E637DA" w:rsidRDefault="00E637DA"/>
  </w:endnote>
  <w:endnote w:type="continuationSeparator" w:id="0">
    <w:p w14:paraId="30B6F288" w14:textId="77777777" w:rsidR="00E637DA" w:rsidRPr="00C34861" w:rsidRDefault="00E637DA" w:rsidP="00C34861">
      <w:pPr>
        <w:pStyle w:val="Footer"/>
      </w:pPr>
    </w:p>
    <w:p w14:paraId="75831A9A" w14:textId="77777777" w:rsidR="00E637DA" w:rsidRDefault="00E637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otus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Italic+FPEF">
    <w:altName w:val="Times New Roman"/>
    <w:panose1 w:val="00000000000000000000"/>
    <w:charset w:val="00"/>
    <w:family w:val="roman"/>
    <w:notTrueType/>
    <w:pitch w:val="default"/>
  </w:font>
  <w:font w:name="Times New Roman Bold+FPEF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9917D3" w14:textId="77777777" w:rsidR="009648FB" w:rsidRDefault="009648FB" w:rsidP="00A64117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33C016" w14:textId="77777777" w:rsidR="009648FB" w:rsidRDefault="009648FB">
    <w:pPr>
      <w:pStyle w:val="Footer"/>
    </w:pPr>
  </w:p>
  <w:p w14:paraId="415CDBF1" w14:textId="77777777" w:rsidR="009648FB" w:rsidRDefault="009648FB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0FA88C" w14:textId="3937B65D" w:rsidR="009648FB" w:rsidRDefault="009648FB" w:rsidP="00B06025">
    <w:pPr>
      <w:pStyle w:val="Footer"/>
      <w:framePr w:wrap="around" w:vAnchor="text" w:hAnchor="margin" w:xAlign="center" w:y="1"/>
      <w:bidi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4628">
      <w:rPr>
        <w:rStyle w:val="PageNumber"/>
        <w:noProof/>
        <w:rtl/>
      </w:rPr>
      <w:t>4</w:t>
    </w:r>
    <w:r>
      <w:rPr>
        <w:rStyle w:val="PageNumber"/>
      </w:rPr>
      <w:fldChar w:fldCharType="end"/>
    </w:r>
  </w:p>
  <w:p w14:paraId="67C1C5FE" w14:textId="77777777" w:rsidR="009648FB" w:rsidRDefault="009648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B6719A" w14:textId="77777777" w:rsidR="00E637DA" w:rsidRDefault="00E637DA">
      <w:r>
        <w:separator/>
      </w:r>
    </w:p>
  </w:footnote>
  <w:footnote w:type="continuationSeparator" w:id="0">
    <w:p w14:paraId="6236C9FD" w14:textId="77777777" w:rsidR="00E637DA" w:rsidRDefault="00E637DA">
      <w:r>
        <w:continuationSeparator/>
      </w:r>
    </w:p>
    <w:p w14:paraId="6AEFDACE" w14:textId="77777777" w:rsidR="00E637DA" w:rsidRDefault="00E637DA"/>
  </w:footnote>
  <w:footnote w:type="continuationNotice" w:id="1">
    <w:p w14:paraId="2AD89B5A" w14:textId="77777777" w:rsidR="00E637DA" w:rsidRDefault="00E637D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E253BB"/>
    <w:multiLevelType w:val="multilevel"/>
    <w:tmpl w:val="1F80E360"/>
    <w:lvl w:ilvl="0">
      <w:start w:val="1"/>
      <w:numFmt w:val="decimal"/>
      <w:pStyle w:val="Heading1"/>
      <w:lvlText w:val="%1-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pStyle w:val="1"/>
      <w:lvlText w:val="%1-%2-"/>
      <w:lvlJc w:val="left"/>
      <w:pPr>
        <w:tabs>
          <w:tab w:val="num" w:pos="792"/>
        </w:tabs>
        <w:ind w:left="792" w:hanging="792"/>
      </w:pPr>
      <w:rPr>
        <w:rFonts w:hint="default"/>
        <w:lang w:bidi="fa-IR"/>
      </w:rPr>
    </w:lvl>
    <w:lvl w:ilvl="2">
      <w:start w:val="1"/>
      <w:numFmt w:val="decimal"/>
      <w:pStyle w:val="2"/>
      <w:lvlText w:val="%1-%2-%3-"/>
      <w:lvlJc w:val="left"/>
      <w:pPr>
        <w:tabs>
          <w:tab w:val="num" w:pos="1224"/>
        </w:tabs>
        <w:ind w:left="1224" w:hanging="1224"/>
      </w:pPr>
      <w:rPr>
        <w:rFonts w:hint="default"/>
      </w:rPr>
    </w:lvl>
    <w:lvl w:ilvl="3">
      <w:start w:val="1"/>
      <w:numFmt w:val="decimal"/>
      <w:pStyle w:val="3"/>
      <w:lvlText w:val="%1-%2-%3-%4-"/>
      <w:lvlJc w:val="left"/>
      <w:pPr>
        <w:tabs>
          <w:tab w:val="num" w:pos="1728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1" w15:restartNumberingAfterBreak="0">
    <w:nsid w:val="1EEC7D02"/>
    <w:multiLevelType w:val="hybridMultilevel"/>
    <w:tmpl w:val="26A02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73EFA"/>
    <w:multiLevelType w:val="hybridMultilevel"/>
    <w:tmpl w:val="810C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AD760B"/>
    <w:multiLevelType w:val="hybridMultilevel"/>
    <w:tmpl w:val="BA4CADBC"/>
    <w:lvl w:ilvl="0" w:tplc="C51C369E">
      <w:start w:val="1"/>
      <w:numFmt w:val="decimal"/>
      <w:pStyle w:val="-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55C52A92"/>
    <w:multiLevelType w:val="hybridMultilevel"/>
    <w:tmpl w:val="75FE3178"/>
    <w:lvl w:ilvl="0" w:tplc="0409000F">
      <w:start w:val="1"/>
      <w:numFmt w:val="decimal"/>
      <w:pStyle w:val="-0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443F96"/>
    <w:multiLevelType w:val="hybridMultilevel"/>
    <w:tmpl w:val="29B0C11C"/>
    <w:lvl w:ilvl="0" w:tplc="6552979E">
      <w:start w:val="1"/>
      <w:numFmt w:val="decimal"/>
      <w:pStyle w:val="-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4"/>
  </w:num>
  <w:num w:numId="5">
    <w:abstractNumId w:val="2"/>
  </w:num>
  <w:num w:numId="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displayBackgroundShape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xMLM0MDM1NjO1MDBV0lEKTi0uzszPAykwMq4FADM10w0tAAAA"/>
  </w:docVars>
  <w:rsids>
    <w:rsidRoot w:val="00C22C69"/>
    <w:rsid w:val="00000A45"/>
    <w:rsid w:val="00003B71"/>
    <w:rsid w:val="00011041"/>
    <w:rsid w:val="0001164B"/>
    <w:rsid w:val="000116B5"/>
    <w:rsid w:val="00014734"/>
    <w:rsid w:val="00017A84"/>
    <w:rsid w:val="0002005B"/>
    <w:rsid w:val="00020473"/>
    <w:rsid w:val="00021BAF"/>
    <w:rsid w:val="00022523"/>
    <w:rsid w:val="00022C46"/>
    <w:rsid w:val="00024EE7"/>
    <w:rsid w:val="0002686E"/>
    <w:rsid w:val="000303D5"/>
    <w:rsid w:val="00030F6E"/>
    <w:rsid w:val="000315DE"/>
    <w:rsid w:val="0003169D"/>
    <w:rsid w:val="00032D13"/>
    <w:rsid w:val="00037510"/>
    <w:rsid w:val="00037875"/>
    <w:rsid w:val="00042EB5"/>
    <w:rsid w:val="00043198"/>
    <w:rsid w:val="000439D4"/>
    <w:rsid w:val="00044F66"/>
    <w:rsid w:val="000506F7"/>
    <w:rsid w:val="00050CA6"/>
    <w:rsid w:val="00050EAA"/>
    <w:rsid w:val="00052986"/>
    <w:rsid w:val="00053861"/>
    <w:rsid w:val="00054889"/>
    <w:rsid w:val="00054FD7"/>
    <w:rsid w:val="0005544F"/>
    <w:rsid w:val="00057BA2"/>
    <w:rsid w:val="000601E5"/>
    <w:rsid w:val="000602D7"/>
    <w:rsid w:val="0006042B"/>
    <w:rsid w:val="00060C16"/>
    <w:rsid w:val="0006101B"/>
    <w:rsid w:val="000619AE"/>
    <w:rsid w:val="00061C88"/>
    <w:rsid w:val="00062E6F"/>
    <w:rsid w:val="00063B34"/>
    <w:rsid w:val="0006506D"/>
    <w:rsid w:val="0006799B"/>
    <w:rsid w:val="00070375"/>
    <w:rsid w:val="000703EC"/>
    <w:rsid w:val="00070989"/>
    <w:rsid w:val="0007157E"/>
    <w:rsid w:val="00071956"/>
    <w:rsid w:val="00072165"/>
    <w:rsid w:val="000731E1"/>
    <w:rsid w:val="0007642C"/>
    <w:rsid w:val="00076493"/>
    <w:rsid w:val="000769D1"/>
    <w:rsid w:val="000777C2"/>
    <w:rsid w:val="000812F9"/>
    <w:rsid w:val="00082EB6"/>
    <w:rsid w:val="00087BA8"/>
    <w:rsid w:val="00092E22"/>
    <w:rsid w:val="00093881"/>
    <w:rsid w:val="00094B20"/>
    <w:rsid w:val="00095141"/>
    <w:rsid w:val="000A0CED"/>
    <w:rsid w:val="000A159E"/>
    <w:rsid w:val="000A2A2B"/>
    <w:rsid w:val="000A2B4A"/>
    <w:rsid w:val="000A2F9D"/>
    <w:rsid w:val="000A3446"/>
    <w:rsid w:val="000A432E"/>
    <w:rsid w:val="000A7B3E"/>
    <w:rsid w:val="000B0C07"/>
    <w:rsid w:val="000B12B2"/>
    <w:rsid w:val="000B199D"/>
    <w:rsid w:val="000B1CBD"/>
    <w:rsid w:val="000B1FBC"/>
    <w:rsid w:val="000B2311"/>
    <w:rsid w:val="000B4392"/>
    <w:rsid w:val="000B459C"/>
    <w:rsid w:val="000B48FB"/>
    <w:rsid w:val="000B5C00"/>
    <w:rsid w:val="000C02D3"/>
    <w:rsid w:val="000C1685"/>
    <w:rsid w:val="000C5F12"/>
    <w:rsid w:val="000D0AB9"/>
    <w:rsid w:val="000D1FAC"/>
    <w:rsid w:val="000D2442"/>
    <w:rsid w:val="000D35DF"/>
    <w:rsid w:val="000D453E"/>
    <w:rsid w:val="000D5310"/>
    <w:rsid w:val="000D54C7"/>
    <w:rsid w:val="000E07E2"/>
    <w:rsid w:val="000E3CFA"/>
    <w:rsid w:val="000E4333"/>
    <w:rsid w:val="000E573A"/>
    <w:rsid w:val="000E5D05"/>
    <w:rsid w:val="000E644A"/>
    <w:rsid w:val="000E703F"/>
    <w:rsid w:val="000E7DEF"/>
    <w:rsid w:val="000F0145"/>
    <w:rsid w:val="000F2E24"/>
    <w:rsid w:val="000F38D6"/>
    <w:rsid w:val="000F3A1D"/>
    <w:rsid w:val="000F6934"/>
    <w:rsid w:val="000F7F3B"/>
    <w:rsid w:val="001004F1"/>
    <w:rsid w:val="00101180"/>
    <w:rsid w:val="001038CA"/>
    <w:rsid w:val="00106392"/>
    <w:rsid w:val="0011050E"/>
    <w:rsid w:val="0011196B"/>
    <w:rsid w:val="00111B16"/>
    <w:rsid w:val="001141A3"/>
    <w:rsid w:val="001142E8"/>
    <w:rsid w:val="00114393"/>
    <w:rsid w:val="00114C41"/>
    <w:rsid w:val="001157D0"/>
    <w:rsid w:val="00116728"/>
    <w:rsid w:val="00122A86"/>
    <w:rsid w:val="00123467"/>
    <w:rsid w:val="00123A23"/>
    <w:rsid w:val="00124EFA"/>
    <w:rsid w:val="001265B5"/>
    <w:rsid w:val="00130F46"/>
    <w:rsid w:val="00131CE7"/>
    <w:rsid w:val="00132FE4"/>
    <w:rsid w:val="00134124"/>
    <w:rsid w:val="001364EE"/>
    <w:rsid w:val="001373CF"/>
    <w:rsid w:val="00137671"/>
    <w:rsid w:val="001405AD"/>
    <w:rsid w:val="00141FF3"/>
    <w:rsid w:val="001428DA"/>
    <w:rsid w:val="00143106"/>
    <w:rsid w:val="0014595E"/>
    <w:rsid w:val="00146ECF"/>
    <w:rsid w:val="00147FF0"/>
    <w:rsid w:val="00151421"/>
    <w:rsid w:val="001545D1"/>
    <w:rsid w:val="00154A34"/>
    <w:rsid w:val="00154A43"/>
    <w:rsid w:val="00157464"/>
    <w:rsid w:val="001613BD"/>
    <w:rsid w:val="0016205F"/>
    <w:rsid w:val="0016492E"/>
    <w:rsid w:val="001653B1"/>
    <w:rsid w:val="0016588C"/>
    <w:rsid w:val="00165903"/>
    <w:rsid w:val="00170640"/>
    <w:rsid w:val="0017106D"/>
    <w:rsid w:val="001731F9"/>
    <w:rsid w:val="00175D62"/>
    <w:rsid w:val="00180894"/>
    <w:rsid w:val="0018280C"/>
    <w:rsid w:val="00182BE6"/>
    <w:rsid w:val="001837FE"/>
    <w:rsid w:val="001860E1"/>
    <w:rsid w:val="001864F5"/>
    <w:rsid w:val="00191A1E"/>
    <w:rsid w:val="00191EFD"/>
    <w:rsid w:val="00193BA7"/>
    <w:rsid w:val="00194246"/>
    <w:rsid w:val="001943F1"/>
    <w:rsid w:val="00194B83"/>
    <w:rsid w:val="00195A15"/>
    <w:rsid w:val="00196283"/>
    <w:rsid w:val="001A00F7"/>
    <w:rsid w:val="001A1B17"/>
    <w:rsid w:val="001A2D2C"/>
    <w:rsid w:val="001A5576"/>
    <w:rsid w:val="001A67AB"/>
    <w:rsid w:val="001A6888"/>
    <w:rsid w:val="001A7E5B"/>
    <w:rsid w:val="001B0B6E"/>
    <w:rsid w:val="001B13FF"/>
    <w:rsid w:val="001B1A45"/>
    <w:rsid w:val="001B1A59"/>
    <w:rsid w:val="001B28C9"/>
    <w:rsid w:val="001B3503"/>
    <w:rsid w:val="001B7E09"/>
    <w:rsid w:val="001C0147"/>
    <w:rsid w:val="001C0F5C"/>
    <w:rsid w:val="001C20DE"/>
    <w:rsid w:val="001C2DED"/>
    <w:rsid w:val="001C4015"/>
    <w:rsid w:val="001C5895"/>
    <w:rsid w:val="001D01D3"/>
    <w:rsid w:val="001D119A"/>
    <w:rsid w:val="001D1CF4"/>
    <w:rsid w:val="001D2D8A"/>
    <w:rsid w:val="001D3678"/>
    <w:rsid w:val="001D5BB9"/>
    <w:rsid w:val="001D609F"/>
    <w:rsid w:val="001D782D"/>
    <w:rsid w:val="001E184B"/>
    <w:rsid w:val="001E1CF9"/>
    <w:rsid w:val="001E2486"/>
    <w:rsid w:val="001E2D95"/>
    <w:rsid w:val="001E494F"/>
    <w:rsid w:val="001E5F4E"/>
    <w:rsid w:val="001E6AEA"/>
    <w:rsid w:val="001E6B29"/>
    <w:rsid w:val="001E6CE6"/>
    <w:rsid w:val="001E73B3"/>
    <w:rsid w:val="001E78BF"/>
    <w:rsid w:val="001F00B9"/>
    <w:rsid w:val="001F0F04"/>
    <w:rsid w:val="001F1167"/>
    <w:rsid w:val="001F387C"/>
    <w:rsid w:val="001F3D0D"/>
    <w:rsid w:val="001F4256"/>
    <w:rsid w:val="001F4B5F"/>
    <w:rsid w:val="001F5248"/>
    <w:rsid w:val="001F5372"/>
    <w:rsid w:val="001F6416"/>
    <w:rsid w:val="001F72D0"/>
    <w:rsid w:val="001F743A"/>
    <w:rsid w:val="00201313"/>
    <w:rsid w:val="002061EE"/>
    <w:rsid w:val="00206236"/>
    <w:rsid w:val="0020791A"/>
    <w:rsid w:val="00210C30"/>
    <w:rsid w:val="0021232E"/>
    <w:rsid w:val="00214081"/>
    <w:rsid w:val="002146CD"/>
    <w:rsid w:val="00214A2B"/>
    <w:rsid w:val="00214F96"/>
    <w:rsid w:val="0021530C"/>
    <w:rsid w:val="0021574B"/>
    <w:rsid w:val="00215955"/>
    <w:rsid w:val="0021626A"/>
    <w:rsid w:val="00217ECB"/>
    <w:rsid w:val="00220F23"/>
    <w:rsid w:val="002218A3"/>
    <w:rsid w:val="00222DB9"/>
    <w:rsid w:val="002256FD"/>
    <w:rsid w:val="00226B9F"/>
    <w:rsid w:val="0022743F"/>
    <w:rsid w:val="00227827"/>
    <w:rsid w:val="002322C5"/>
    <w:rsid w:val="00233F04"/>
    <w:rsid w:val="00234B9F"/>
    <w:rsid w:val="002352FC"/>
    <w:rsid w:val="002354B4"/>
    <w:rsid w:val="00235C9A"/>
    <w:rsid w:val="002374F0"/>
    <w:rsid w:val="002403F2"/>
    <w:rsid w:val="00240FD9"/>
    <w:rsid w:val="0024119F"/>
    <w:rsid w:val="00241569"/>
    <w:rsid w:val="00243FA6"/>
    <w:rsid w:val="00247006"/>
    <w:rsid w:val="00252C52"/>
    <w:rsid w:val="00253A79"/>
    <w:rsid w:val="002559BD"/>
    <w:rsid w:val="00255F2F"/>
    <w:rsid w:val="0025684A"/>
    <w:rsid w:val="002569E6"/>
    <w:rsid w:val="002572DC"/>
    <w:rsid w:val="002608EB"/>
    <w:rsid w:val="002615E5"/>
    <w:rsid w:val="00261616"/>
    <w:rsid w:val="00263AEF"/>
    <w:rsid w:val="00263F75"/>
    <w:rsid w:val="0026436F"/>
    <w:rsid w:val="00265AB8"/>
    <w:rsid w:val="00266BB8"/>
    <w:rsid w:val="00267FA8"/>
    <w:rsid w:val="0027053A"/>
    <w:rsid w:val="00270842"/>
    <w:rsid w:val="00270F60"/>
    <w:rsid w:val="002711A8"/>
    <w:rsid w:val="002733DB"/>
    <w:rsid w:val="00275A43"/>
    <w:rsid w:val="00276257"/>
    <w:rsid w:val="00276534"/>
    <w:rsid w:val="00277C7C"/>
    <w:rsid w:val="002814D1"/>
    <w:rsid w:val="00281A14"/>
    <w:rsid w:val="002823C6"/>
    <w:rsid w:val="002834E6"/>
    <w:rsid w:val="00285402"/>
    <w:rsid w:val="00285DD8"/>
    <w:rsid w:val="00286DB6"/>
    <w:rsid w:val="00290BF9"/>
    <w:rsid w:val="00292515"/>
    <w:rsid w:val="00292F0A"/>
    <w:rsid w:val="00294592"/>
    <w:rsid w:val="00294A59"/>
    <w:rsid w:val="00295DB7"/>
    <w:rsid w:val="002A0493"/>
    <w:rsid w:val="002A1707"/>
    <w:rsid w:val="002A3AB5"/>
    <w:rsid w:val="002A5155"/>
    <w:rsid w:val="002A765E"/>
    <w:rsid w:val="002B0BF6"/>
    <w:rsid w:val="002B15E2"/>
    <w:rsid w:val="002B2B94"/>
    <w:rsid w:val="002B4651"/>
    <w:rsid w:val="002B51C3"/>
    <w:rsid w:val="002B62E8"/>
    <w:rsid w:val="002B6A7E"/>
    <w:rsid w:val="002C0B81"/>
    <w:rsid w:val="002C0F25"/>
    <w:rsid w:val="002C18B2"/>
    <w:rsid w:val="002C2281"/>
    <w:rsid w:val="002C6227"/>
    <w:rsid w:val="002C63D0"/>
    <w:rsid w:val="002C732C"/>
    <w:rsid w:val="002C73D5"/>
    <w:rsid w:val="002C7861"/>
    <w:rsid w:val="002D0F8E"/>
    <w:rsid w:val="002D206E"/>
    <w:rsid w:val="002D246D"/>
    <w:rsid w:val="002D281C"/>
    <w:rsid w:val="002D3016"/>
    <w:rsid w:val="002D3716"/>
    <w:rsid w:val="002D39AF"/>
    <w:rsid w:val="002D4E29"/>
    <w:rsid w:val="002D620A"/>
    <w:rsid w:val="002D6BBA"/>
    <w:rsid w:val="002D72D2"/>
    <w:rsid w:val="002E02EC"/>
    <w:rsid w:val="002E04D0"/>
    <w:rsid w:val="002E0A73"/>
    <w:rsid w:val="002E0C8A"/>
    <w:rsid w:val="002E15E1"/>
    <w:rsid w:val="002E198D"/>
    <w:rsid w:val="002E4D6E"/>
    <w:rsid w:val="002E62C5"/>
    <w:rsid w:val="002E63FA"/>
    <w:rsid w:val="002E6947"/>
    <w:rsid w:val="002E694A"/>
    <w:rsid w:val="002E6B3E"/>
    <w:rsid w:val="002E6CB1"/>
    <w:rsid w:val="002F10E4"/>
    <w:rsid w:val="002F203F"/>
    <w:rsid w:val="002F2971"/>
    <w:rsid w:val="002F2EAD"/>
    <w:rsid w:val="002F5A85"/>
    <w:rsid w:val="002F5C3C"/>
    <w:rsid w:val="002F5D58"/>
    <w:rsid w:val="002F645B"/>
    <w:rsid w:val="002F6B7E"/>
    <w:rsid w:val="002F6BCA"/>
    <w:rsid w:val="002F7390"/>
    <w:rsid w:val="002F7449"/>
    <w:rsid w:val="002F7BB6"/>
    <w:rsid w:val="003023A1"/>
    <w:rsid w:val="00302921"/>
    <w:rsid w:val="00302CA3"/>
    <w:rsid w:val="003048A3"/>
    <w:rsid w:val="00304DCC"/>
    <w:rsid w:val="00304F50"/>
    <w:rsid w:val="00305EB1"/>
    <w:rsid w:val="0030622E"/>
    <w:rsid w:val="003062C0"/>
    <w:rsid w:val="003072C0"/>
    <w:rsid w:val="003106A4"/>
    <w:rsid w:val="00310AE2"/>
    <w:rsid w:val="00310F28"/>
    <w:rsid w:val="00311791"/>
    <w:rsid w:val="00312B85"/>
    <w:rsid w:val="00314F8E"/>
    <w:rsid w:val="003158A0"/>
    <w:rsid w:val="0031737E"/>
    <w:rsid w:val="00320BB7"/>
    <w:rsid w:val="00320C40"/>
    <w:rsid w:val="00321084"/>
    <w:rsid w:val="00321F93"/>
    <w:rsid w:val="0032246B"/>
    <w:rsid w:val="00322824"/>
    <w:rsid w:val="003228AD"/>
    <w:rsid w:val="00323C8B"/>
    <w:rsid w:val="00326BF9"/>
    <w:rsid w:val="003309CB"/>
    <w:rsid w:val="00331721"/>
    <w:rsid w:val="00332239"/>
    <w:rsid w:val="00334086"/>
    <w:rsid w:val="00335D6D"/>
    <w:rsid w:val="00336F37"/>
    <w:rsid w:val="0034199F"/>
    <w:rsid w:val="00342A21"/>
    <w:rsid w:val="003432A4"/>
    <w:rsid w:val="003441BC"/>
    <w:rsid w:val="00345D87"/>
    <w:rsid w:val="0034754A"/>
    <w:rsid w:val="003477BB"/>
    <w:rsid w:val="00347B66"/>
    <w:rsid w:val="003507CC"/>
    <w:rsid w:val="00350FF3"/>
    <w:rsid w:val="00351935"/>
    <w:rsid w:val="00351A66"/>
    <w:rsid w:val="00351D1B"/>
    <w:rsid w:val="0035428E"/>
    <w:rsid w:val="00354D87"/>
    <w:rsid w:val="00355DB1"/>
    <w:rsid w:val="00356EA2"/>
    <w:rsid w:val="00360C82"/>
    <w:rsid w:val="0036117C"/>
    <w:rsid w:val="003616B5"/>
    <w:rsid w:val="0036465C"/>
    <w:rsid w:val="003648BD"/>
    <w:rsid w:val="00365137"/>
    <w:rsid w:val="003655D2"/>
    <w:rsid w:val="00365918"/>
    <w:rsid w:val="00366409"/>
    <w:rsid w:val="0036699E"/>
    <w:rsid w:val="0037358C"/>
    <w:rsid w:val="0037467F"/>
    <w:rsid w:val="003748C7"/>
    <w:rsid w:val="00375448"/>
    <w:rsid w:val="0037635C"/>
    <w:rsid w:val="003769B8"/>
    <w:rsid w:val="00382C4F"/>
    <w:rsid w:val="00382CBA"/>
    <w:rsid w:val="00382F13"/>
    <w:rsid w:val="0038344A"/>
    <w:rsid w:val="00383DE0"/>
    <w:rsid w:val="00383F0C"/>
    <w:rsid w:val="0038447B"/>
    <w:rsid w:val="0038462F"/>
    <w:rsid w:val="003851E3"/>
    <w:rsid w:val="00387B43"/>
    <w:rsid w:val="0039084A"/>
    <w:rsid w:val="00391EF0"/>
    <w:rsid w:val="003925C0"/>
    <w:rsid w:val="00392916"/>
    <w:rsid w:val="003942CC"/>
    <w:rsid w:val="00395B58"/>
    <w:rsid w:val="00396EB1"/>
    <w:rsid w:val="00397F4D"/>
    <w:rsid w:val="003A07E2"/>
    <w:rsid w:val="003A196C"/>
    <w:rsid w:val="003A2A5E"/>
    <w:rsid w:val="003A2B62"/>
    <w:rsid w:val="003A3D12"/>
    <w:rsid w:val="003A45B3"/>
    <w:rsid w:val="003A6F78"/>
    <w:rsid w:val="003B0FFB"/>
    <w:rsid w:val="003B101B"/>
    <w:rsid w:val="003B11F3"/>
    <w:rsid w:val="003B3C02"/>
    <w:rsid w:val="003B5827"/>
    <w:rsid w:val="003B5A49"/>
    <w:rsid w:val="003B6516"/>
    <w:rsid w:val="003B7E10"/>
    <w:rsid w:val="003C1223"/>
    <w:rsid w:val="003C23FA"/>
    <w:rsid w:val="003C4BAE"/>
    <w:rsid w:val="003C673C"/>
    <w:rsid w:val="003D0118"/>
    <w:rsid w:val="003D23AD"/>
    <w:rsid w:val="003D2E21"/>
    <w:rsid w:val="003D498F"/>
    <w:rsid w:val="003D6203"/>
    <w:rsid w:val="003E13B1"/>
    <w:rsid w:val="003E1616"/>
    <w:rsid w:val="003E17EA"/>
    <w:rsid w:val="003E1C21"/>
    <w:rsid w:val="003E35DD"/>
    <w:rsid w:val="003E36BD"/>
    <w:rsid w:val="003E3BFB"/>
    <w:rsid w:val="003E46F8"/>
    <w:rsid w:val="003E5DC6"/>
    <w:rsid w:val="003E6EAE"/>
    <w:rsid w:val="003F04A6"/>
    <w:rsid w:val="003F14D4"/>
    <w:rsid w:val="003F3FB1"/>
    <w:rsid w:val="003F40BA"/>
    <w:rsid w:val="003F439D"/>
    <w:rsid w:val="003F616C"/>
    <w:rsid w:val="003F645F"/>
    <w:rsid w:val="003F6F37"/>
    <w:rsid w:val="00400B9F"/>
    <w:rsid w:val="0040108A"/>
    <w:rsid w:val="004043C8"/>
    <w:rsid w:val="004048CE"/>
    <w:rsid w:val="00404D8B"/>
    <w:rsid w:val="004075EA"/>
    <w:rsid w:val="0041130E"/>
    <w:rsid w:val="00413D63"/>
    <w:rsid w:val="004146EF"/>
    <w:rsid w:val="00415B49"/>
    <w:rsid w:val="00416F3E"/>
    <w:rsid w:val="004214AD"/>
    <w:rsid w:val="004218C0"/>
    <w:rsid w:val="0042276D"/>
    <w:rsid w:val="00425B46"/>
    <w:rsid w:val="00426611"/>
    <w:rsid w:val="004267F4"/>
    <w:rsid w:val="0042698A"/>
    <w:rsid w:val="00426E6E"/>
    <w:rsid w:val="004309EB"/>
    <w:rsid w:val="00431E04"/>
    <w:rsid w:val="0043249D"/>
    <w:rsid w:val="00432F5C"/>
    <w:rsid w:val="00434B92"/>
    <w:rsid w:val="004362FE"/>
    <w:rsid w:val="004368A2"/>
    <w:rsid w:val="0043706A"/>
    <w:rsid w:val="004376B9"/>
    <w:rsid w:val="004400AC"/>
    <w:rsid w:val="00440515"/>
    <w:rsid w:val="004406A9"/>
    <w:rsid w:val="00441729"/>
    <w:rsid w:val="004421B8"/>
    <w:rsid w:val="004430C6"/>
    <w:rsid w:val="00443544"/>
    <w:rsid w:val="00443A79"/>
    <w:rsid w:val="00445257"/>
    <w:rsid w:val="00446C34"/>
    <w:rsid w:val="00447811"/>
    <w:rsid w:val="0045003E"/>
    <w:rsid w:val="00450D4D"/>
    <w:rsid w:val="0045289B"/>
    <w:rsid w:val="00453666"/>
    <w:rsid w:val="00454850"/>
    <w:rsid w:val="004564F6"/>
    <w:rsid w:val="00456A6C"/>
    <w:rsid w:val="00456F45"/>
    <w:rsid w:val="004573C3"/>
    <w:rsid w:val="00461F23"/>
    <w:rsid w:val="00462188"/>
    <w:rsid w:val="0046254F"/>
    <w:rsid w:val="00462842"/>
    <w:rsid w:val="00462ACB"/>
    <w:rsid w:val="004632A7"/>
    <w:rsid w:val="00463B3E"/>
    <w:rsid w:val="00463B5F"/>
    <w:rsid w:val="00464500"/>
    <w:rsid w:val="00464750"/>
    <w:rsid w:val="00464DB6"/>
    <w:rsid w:val="004668B0"/>
    <w:rsid w:val="004710FA"/>
    <w:rsid w:val="0047213C"/>
    <w:rsid w:val="0047272D"/>
    <w:rsid w:val="0047410E"/>
    <w:rsid w:val="00476C71"/>
    <w:rsid w:val="00476FAA"/>
    <w:rsid w:val="00482E58"/>
    <w:rsid w:val="00484EDA"/>
    <w:rsid w:val="0048696B"/>
    <w:rsid w:val="00491842"/>
    <w:rsid w:val="00492F05"/>
    <w:rsid w:val="00493309"/>
    <w:rsid w:val="0049557B"/>
    <w:rsid w:val="004A0070"/>
    <w:rsid w:val="004A28C3"/>
    <w:rsid w:val="004A28F9"/>
    <w:rsid w:val="004A56CB"/>
    <w:rsid w:val="004A6712"/>
    <w:rsid w:val="004A68A8"/>
    <w:rsid w:val="004A7335"/>
    <w:rsid w:val="004A7439"/>
    <w:rsid w:val="004A7E19"/>
    <w:rsid w:val="004B129B"/>
    <w:rsid w:val="004B1FED"/>
    <w:rsid w:val="004B56E9"/>
    <w:rsid w:val="004B5C8C"/>
    <w:rsid w:val="004B71D4"/>
    <w:rsid w:val="004C054C"/>
    <w:rsid w:val="004C14A5"/>
    <w:rsid w:val="004C17D6"/>
    <w:rsid w:val="004C290F"/>
    <w:rsid w:val="004C29DB"/>
    <w:rsid w:val="004C3954"/>
    <w:rsid w:val="004C3A27"/>
    <w:rsid w:val="004C3A8F"/>
    <w:rsid w:val="004C5580"/>
    <w:rsid w:val="004C572F"/>
    <w:rsid w:val="004C58D6"/>
    <w:rsid w:val="004C61FA"/>
    <w:rsid w:val="004C662E"/>
    <w:rsid w:val="004C74A4"/>
    <w:rsid w:val="004C7A1E"/>
    <w:rsid w:val="004C7DB5"/>
    <w:rsid w:val="004D02EC"/>
    <w:rsid w:val="004D2C80"/>
    <w:rsid w:val="004D34B2"/>
    <w:rsid w:val="004D4F5E"/>
    <w:rsid w:val="004D73CC"/>
    <w:rsid w:val="004E330B"/>
    <w:rsid w:val="004E483E"/>
    <w:rsid w:val="004E4EE8"/>
    <w:rsid w:val="004E7E74"/>
    <w:rsid w:val="004F00C6"/>
    <w:rsid w:val="004F4D85"/>
    <w:rsid w:val="004F59A3"/>
    <w:rsid w:val="004F6076"/>
    <w:rsid w:val="005002CD"/>
    <w:rsid w:val="00502B99"/>
    <w:rsid w:val="005039A3"/>
    <w:rsid w:val="0050571C"/>
    <w:rsid w:val="00506A41"/>
    <w:rsid w:val="0051048B"/>
    <w:rsid w:val="00511BED"/>
    <w:rsid w:val="00511D9A"/>
    <w:rsid w:val="00512193"/>
    <w:rsid w:val="0051275A"/>
    <w:rsid w:val="00512F06"/>
    <w:rsid w:val="005151CE"/>
    <w:rsid w:val="00521ECE"/>
    <w:rsid w:val="00522674"/>
    <w:rsid w:val="00523C9A"/>
    <w:rsid w:val="0052418E"/>
    <w:rsid w:val="0052449F"/>
    <w:rsid w:val="005254D5"/>
    <w:rsid w:val="00525718"/>
    <w:rsid w:val="00527272"/>
    <w:rsid w:val="005274F6"/>
    <w:rsid w:val="00527DF9"/>
    <w:rsid w:val="00530DB2"/>
    <w:rsid w:val="00530DB9"/>
    <w:rsid w:val="00531B43"/>
    <w:rsid w:val="00531D6C"/>
    <w:rsid w:val="005326FB"/>
    <w:rsid w:val="00532DA0"/>
    <w:rsid w:val="00534CD3"/>
    <w:rsid w:val="00535BD0"/>
    <w:rsid w:val="005374C1"/>
    <w:rsid w:val="00543766"/>
    <w:rsid w:val="00544663"/>
    <w:rsid w:val="00551634"/>
    <w:rsid w:val="00553394"/>
    <w:rsid w:val="00553EDC"/>
    <w:rsid w:val="00554CD0"/>
    <w:rsid w:val="00555921"/>
    <w:rsid w:val="00555D84"/>
    <w:rsid w:val="0055677D"/>
    <w:rsid w:val="0055745B"/>
    <w:rsid w:val="00560078"/>
    <w:rsid w:val="005605AB"/>
    <w:rsid w:val="005611D3"/>
    <w:rsid w:val="0056409E"/>
    <w:rsid w:val="005640E1"/>
    <w:rsid w:val="005643AE"/>
    <w:rsid w:val="005655AF"/>
    <w:rsid w:val="005661E0"/>
    <w:rsid w:val="005662AB"/>
    <w:rsid w:val="005665E7"/>
    <w:rsid w:val="005708AD"/>
    <w:rsid w:val="00570BC0"/>
    <w:rsid w:val="00572038"/>
    <w:rsid w:val="00573268"/>
    <w:rsid w:val="00575AD5"/>
    <w:rsid w:val="00575F62"/>
    <w:rsid w:val="00580206"/>
    <w:rsid w:val="00580E6E"/>
    <w:rsid w:val="005827DF"/>
    <w:rsid w:val="00584E63"/>
    <w:rsid w:val="00585078"/>
    <w:rsid w:val="00586A3E"/>
    <w:rsid w:val="005912F4"/>
    <w:rsid w:val="00591724"/>
    <w:rsid w:val="0059687F"/>
    <w:rsid w:val="00596ADB"/>
    <w:rsid w:val="00597814"/>
    <w:rsid w:val="00597E48"/>
    <w:rsid w:val="005A1746"/>
    <w:rsid w:val="005A5476"/>
    <w:rsid w:val="005A62B6"/>
    <w:rsid w:val="005A6304"/>
    <w:rsid w:val="005A74AC"/>
    <w:rsid w:val="005B1D07"/>
    <w:rsid w:val="005B3D32"/>
    <w:rsid w:val="005B4ED8"/>
    <w:rsid w:val="005B4F2C"/>
    <w:rsid w:val="005B50AB"/>
    <w:rsid w:val="005C08E6"/>
    <w:rsid w:val="005C1485"/>
    <w:rsid w:val="005C2FBF"/>
    <w:rsid w:val="005C3307"/>
    <w:rsid w:val="005C3D8E"/>
    <w:rsid w:val="005C3EAE"/>
    <w:rsid w:val="005C5F77"/>
    <w:rsid w:val="005C729C"/>
    <w:rsid w:val="005D0D7E"/>
    <w:rsid w:val="005D1ACE"/>
    <w:rsid w:val="005D30A9"/>
    <w:rsid w:val="005D3B50"/>
    <w:rsid w:val="005E09E8"/>
    <w:rsid w:val="005E160E"/>
    <w:rsid w:val="005E4424"/>
    <w:rsid w:val="005F119C"/>
    <w:rsid w:val="005F19B0"/>
    <w:rsid w:val="005F23E1"/>
    <w:rsid w:val="005F2D5A"/>
    <w:rsid w:val="005F42D4"/>
    <w:rsid w:val="005F4531"/>
    <w:rsid w:val="005F5962"/>
    <w:rsid w:val="005F68E9"/>
    <w:rsid w:val="00600B51"/>
    <w:rsid w:val="00601997"/>
    <w:rsid w:val="00603C4C"/>
    <w:rsid w:val="00603FD9"/>
    <w:rsid w:val="00605958"/>
    <w:rsid w:val="00607A3C"/>
    <w:rsid w:val="006127CB"/>
    <w:rsid w:val="006136A0"/>
    <w:rsid w:val="006139FE"/>
    <w:rsid w:val="0061418A"/>
    <w:rsid w:val="006145B7"/>
    <w:rsid w:val="00614E0B"/>
    <w:rsid w:val="00615F47"/>
    <w:rsid w:val="00616463"/>
    <w:rsid w:val="0061786D"/>
    <w:rsid w:val="00620267"/>
    <w:rsid w:val="006219E3"/>
    <w:rsid w:val="006221DE"/>
    <w:rsid w:val="0062466D"/>
    <w:rsid w:val="006256AA"/>
    <w:rsid w:val="006267BD"/>
    <w:rsid w:val="00632975"/>
    <w:rsid w:val="00636887"/>
    <w:rsid w:val="0063734D"/>
    <w:rsid w:val="006414DF"/>
    <w:rsid w:val="00641D54"/>
    <w:rsid w:val="00645123"/>
    <w:rsid w:val="0064528A"/>
    <w:rsid w:val="00645790"/>
    <w:rsid w:val="00646924"/>
    <w:rsid w:val="00646C64"/>
    <w:rsid w:val="00646CF9"/>
    <w:rsid w:val="006475B1"/>
    <w:rsid w:val="00647633"/>
    <w:rsid w:val="0065078A"/>
    <w:rsid w:val="0065153A"/>
    <w:rsid w:val="00653B90"/>
    <w:rsid w:val="00655BCE"/>
    <w:rsid w:val="006569DE"/>
    <w:rsid w:val="006638DD"/>
    <w:rsid w:val="00671308"/>
    <w:rsid w:val="00672781"/>
    <w:rsid w:val="006732FD"/>
    <w:rsid w:val="0067332F"/>
    <w:rsid w:val="00673C3A"/>
    <w:rsid w:val="00673D51"/>
    <w:rsid w:val="00675EC3"/>
    <w:rsid w:val="0067607E"/>
    <w:rsid w:val="00677D01"/>
    <w:rsid w:val="0068080D"/>
    <w:rsid w:val="00680884"/>
    <w:rsid w:val="00680A52"/>
    <w:rsid w:val="00680CD9"/>
    <w:rsid w:val="00680CED"/>
    <w:rsid w:val="0068118F"/>
    <w:rsid w:val="00681D3A"/>
    <w:rsid w:val="006822E7"/>
    <w:rsid w:val="006843E1"/>
    <w:rsid w:val="00684DF2"/>
    <w:rsid w:val="00687E0D"/>
    <w:rsid w:val="00691F81"/>
    <w:rsid w:val="00694FFB"/>
    <w:rsid w:val="006953F8"/>
    <w:rsid w:val="006963DC"/>
    <w:rsid w:val="00697B7C"/>
    <w:rsid w:val="006A106C"/>
    <w:rsid w:val="006A1FB4"/>
    <w:rsid w:val="006A3941"/>
    <w:rsid w:val="006A4AFD"/>
    <w:rsid w:val="006A5C47"/>
    <w:rsid w:val="006A5D32"/>
    <w:rsid w:val="006A663A"/>
    <w:rsid w:val="006A7A23"/>
    <w:rsid w:val="006B1892"/>
    <w:rsid w:val="006B4761"/>
    <w:rsid w:val="006B67D3"/>
    <w:rsid w:val="006B761A"/>
    <w:rsid w:val="006C0BBB"/>
    <w:rsid w:val="006C113F"/>
    <w:rsid w:val="006C158E"/>
    <w:rsid w:val="006C1B63"/>
    <w:rsid w:val="006C27F0"/>
    <w:rsid w:val="006C5DE3"/>
    <w:rsid w:val="006C5EE2"/>
    <w:rsid w:val="006C5F9B"/>
    <w:rsid w:val="006C62FD"/>
    <w:rsid w:val="006D1CF7"/>
    <w:rsid w:val="006D1E20"/>
    <w:rsid w:val="006D7ECA"/>
    <w:rsid w:val="006E1082"/>
    <w:rsid w:val="006E2124"/>
    <w:rsid w:val="006E2C08"/>
    <w:rsid w:val="006E333F"/>
    <w:rsid w:val="006E368D"/>
    <w:rsid w:val="006E51D0"/>
    <w:rsid w:val="006E6960"/>
    <w:rsid w:val="006E73E5"/>
    <w:rsid w:val="006F0A68"/>
    <w:rsid w:val="006F129B"/>
    <w:rsid w:val="006F147F"/>
    <w:rsid w:val="006F2AF8"/>
    <w:rsid w:val="006F2E8C"/>
    <w:rsid w:val="006F3DA4"/>
    <w:rsid w:val="006F5AD4"/>
    <w:rsid w:val="006F628D"/>
    <w:rsid w:val="007018B9"/>
    <w:rsid w:val="00701D0E"/>
    <w:rsid w:val="00704889"/>
    <w:rsid w:val="0070544F"/>
    <w:rsid w:val="00706448"/>
    <w:rsid w:val="00707246"/>
    <w:rsid w:val="00707E75"/>
    <w:rsid w:val="0071087A"/>
    <w:rsid w:val="00710CAF"/>
    <w:rsid w:val="007115DC"/>
    <w:rsid w:val="0071212B"/>
    <w:rsid w:val="00713B58"/>
    <w:rsid w:val="00713E51"/>
    <w:rsid w:val="007168CB"/>
    <w:rsid w:val="007206B5"/>
    <w:rsid w:val="007220E3"/>
    <w:rsid w:val="007244C8"/>
    <w:rsid w:val="00724724"/>
    <w:rsid w:val="00724ADB"/>
    <w:rsid w:val="00725384"/>
    <w:rsid w:val="007257EC"/>
    <w:rsid w:val="00726A21"/>
    <w:rsid w:val="00727072"/>
    <w:rsid w:val="007271AD"/>
    <w:rsid w:val="007316A4"/>
    <w:rsid w:val="007317FE"/>
    <w:rsid w:val="00731EEE"/>
    <w:rsid w:val="0073361E"/>
    <w:rsid w:val="0073370A"/>
    <w:rsid w:val="0073628A"/>
    <w:rsid w:val="0074072F"/>
    <w:rsid w:val="00741398"/>
    <w:rsid w:val="00741F3C"/>
    <w:rsid w:val="0074228F"/>
    <w:rsid w:val="007442DD"/>
    <w:rsid w:val="00744B89"/>
    <w:rsid w:val="00744DD1"/>
    <w:rsid w:val="00747993"/>
    <w:rsid w:val="00750062"/>
    <w:rsid w:val="007517CA"/>
    <w:rsid w:val="0075379F"/>
    <w:rsid w:val="00753D00"/>
    <w:rsid w:val="00757E56"/>
    <w:rsid w:val="00761DBF"/>
    <w:rsid w:val="007703C0"/>
    <w:rsid w:val="0077240F"/>
    <w:rsid w:val="00772887"/>
    <w:rsid w:val="007728AE"/>
    <w:rsid w:val="00773127"/>
    <w:rsid w:val="0077336A"/>
    <w:rsid w:val="007734A8"/>
    <w:rsid w:val="00775C35"/>
    <w:rsid w:val="00775CF8"/>
    <w:rsid w:val="007769EF"/>
    <w:rsid w:val="0077707B"/>
    <w:rsid w:val="007803B6"/>
    <w:rsid w:val="0078132D"/>
    <w:rsid w:val="00781D2B"/>
    <w:rsid w:val="0078251B"/>
    <w:rsid w:val="007841F8"/>
    <w:rsid w:val="007845E7"/>
    <w:rsid w:val="00785B50"/>
    <w:rsid w:val="0078640F"/>
    <w:rsid w:val="00786B14"/>
    <w:rsid w:val="00790794"/>
    <w:rsid w:val="00791A96"/>
    <w:rsid w:val="00791EB2"/>
    <w:rsid w:val="00792723"/>
    <w:rsid w:val="00792975"/>
    <w:rsid w:val="007935A4"/>
    <w:rsid w:val="00793CED"/>
    <w:rsid w:val="00794E4F"/>
    <w:rsid w:val="00795876"/>
    <w:rsid w:val="00797044"/>
    <w:rsid w:val="00797485"/>
    <w:rsid w:val="0079760C"/>
    <w:rsid w:val="007A0F80"/>
    <w:rsid w:val="007A2270"/>
    <w:rsid w:val="007A308A"/>
    <w:rsid w:val="007A4025"/>
    <w:rsid w:val="007A4E99"/>
    <w:rsid w:val="007A5D0C"/>
    <w:rsid w:val="007A6214"/>
    <w:rsid w:val="007A68EF"/>
    <w:rsid w:val="007A7EA2"/>
    <w:rsid w:val="007B2519"/>
    <w:rsid w:val="007B4019"/>
    <w:rsid w:val="007B44AB"/>
    <w:rsid w:val="007B69DF"/>
    <w:rsid w:val="007B731F"/>
    <w:rsid w:val="007B75B2"/>
    <w:rsid w:val="007C28F3"/>
    <w:rsid w:val="007C2DF6"/>
    <w:rsid w:val="007C3FA8"/>
    <w:rsid w:val="007D0CF0"/>
    <w:rsid w:val="007D1844"/>
    <w:rsid w:val="007D2194"/>
    <w:rsid w:val="007D3766"/>
    <w:rsid w:val="007D41E6"/>
    <w:rsid w:val="007D4A85"/>
    <w:rsid w:val="007D7280"/>
    <w:rsid w:val="007D73AF"/>
    <w:rsid w:val="007D7464"/>
    <w:rsid w:val="007D79CC"/>
    <w:rsid w:val="007E0873"/>
    <w:rsid w:val="007E4635"/>
    <w:rsid w:val="007E568D"/>
    <w:rsid w:val="007E7FEE"/>
    <w:rsid w:val="007F0FE1"/>
    <w:rsid w:val="007F1129"/>
    <w:rsid w:val="007F51F1"/>
    <w:rsid w:val="007F5D69"/>
    <w:rsid w:val="007F6145"/>
    <w:rsid w:val="00801AA0"/>
    <w:rsid w:val="00802AD6"/>
    <w:rsid w:val="0080363A"/>
    <w:rsid w:val="00804A79"/>
    <w:rsid w:val="00805257"/>
    <w:rsid w:val="00806E7E"/>
    <w:rsid w:val="008101D9"/>
    <w:rsid w:val="00817E7B"/>
    <w:rsid w:val="00820290"/>
    <w:rsid w:val="00820B25"/>
    <w:rsid w:val="00822590"/>
    <w:rsid w:val="00825C59"/>
    <w:rsid w:val="00826A78"/>
    <w:rsid w:val="00827170"/>
    <w:rsid w:val="0082756D"/>
    <w:rsid w:val="00830B13"/>
    <w:rsid w:val="00831EAA"/>
    <w:rsid w:val="0083270F"/>
    <w:rsid w:val="00833EBD"/>
    <w:rsid w:val="00835706"/>
    <w:rsid w:val="00837456"/>
    <w:rsid w:val="00840572"/>
    <w:rsid w:val="00841106"/>
    <w:rsid w:val="00841B18"/>
    <w:rsid w:val="00841CDA"/>
    <w:rsid w:val="008427F9"/>
    <w:rsid w:val="008448E4"/>
    <w:rsid w:val="00845065"/>
    <w:rsid w:val="008467D1"/>
    <w:rsid w:val="00850663"/>
    <w:rsid w:val="00851BD4"/>
    <w:rsid w:val="008522BC"/>
    <w:rsid w:val="00852D8B"/>
    <w:rsid w:val="00854852"/>
    <w:rsid w:val="00856321"/>
    <w:rsid w:val="00856B0A"/>
    <w:rsid w:val="00857298"/>
    <w:rsid w:val="00857809"/>
    <w:rsid w:val="0085781C"/>
    <w:rsid w:val="00857E71"/>
    <w:rsid w:val="00857EF8"/>
    <w:rsid w:val="00860D2B"/>
    <w:rsid w:val="00866C72"/>
    <w:rsid w:val="00866D9C"/>
    <w:rsid w:val="008678CE"/>
    <w:rsid w:val="008700C8"/>
    <w:rsid w:val="00870DF7"/>
    <w:rsid w:val="00871E5F"/>
    <w:rsid w:val="00873B39"/>
    <w:rsid w:val="008752C0"/>
    <w:rsid w:val="00875324"/>
    <w:rsid w:val="00880A51"/>
    <w:rsid w:val="00880C76"/>
    <w:rsid w:val="0088155B"/>
    <w:rsid w:val="00887296"/>
    <w:rsid w:val="0089042C"/>
    <w:rsid w:val="00893FDA"/>
    <w:rsid w:val="00896728"/>
    <w:rsid w:val="008A0D01"/>
    <w:rsid w:val="008A7BDD"/>
    <w:rsid w:val="008A7F67"/>
    <w:rsid w:val="008B0A05"/>
    <w:rsid w:val="008B101E"/>
    <w:rsid w:val="008B1DF6"/>
    <w:rsid w:val="008B2371"/>
    <w:rsid w:val="008B356E"/>
    <w:rsid w:val="008B412B"/>
    <w:rsid w:val="008B43E6"/>
    <w:rsid w:val="008B4DAA"/>
    <w:rsid w:val="008B5933"/>
    <w:rsid w:val="008B5F06"/>
    <w:rsid w:val="008B73B6"/>
    <w:rsid w:val="008C013A"/>
    <w:rsid w:val="008C05F7"/>
    <w:rsid w:val="008C2F58"/>
    <w:rsid w:val="008C3E14"/>
    <w:rsid w:val="008C7980"/>
    <w:rsid w:val="008D144A"/>
    <w:rsid w:val="008D1BF8"/>
    <w:rsid w:val="008D21CB"/>
    <w:rsid w:val="008D6199"/>
    <w:rsid w:val="008D646E"/>
    <w:rsid w:val="008D6F27"/>
    <w:rsid w:val="008E17F5"/>
    <w:rsid w:val="008E51F3"/>
    <w:rsid w:val="008E5C4A"/>
    <w:rsid w:val="008E6843"/>
    <w:rsid w:val="008E6BF9"/>
    <w:rsid w:val="008E766B"/>
    <w:rsid w:val="008E7D74"/>
    <w:rsid w:val="008F1B99"/>
    <w:rsid w:val="008F2468"/>
    <w:rsid w:val="008F5197"/>
    <w:rsid w:val="008F7299"/>
    <w:rsid w:val="008F754C"/>
    <w:rsid w:val="00900041"/>
    <w:rsid w:val="009027D4"/>
    <w:rsid w:val="009034B7"/>
    <w:rsid w:val="0090512C"/>
    <w:rsid w:val="0090598F"/>
    <w:rsid w:val="00906DD0"/>
    <w:rsid w:val="00907231"/>
    <w:rsid w:val="00907380"/>
    <w:rsid w:val="00907D5B"/>
    <w:rsid w:val="009106A6"/>
    <w:rsid w:val="009136FA"/>
    <w:rsid w:val="009141B0"/>
    <w:rsid w:val="00914DE7"/>
    <w:rsid w:val="0091585C"/>
    <w:rsid w:val="00915EA3"/>
    <w:rsid w:val="00916666"/>
    <w:rsid w:val="00917695"/>
    <w:rsid w:val="009209E8"/>
    <w:rsid w:val="00922256"/>
    <w:rsid w:val="00924590"/>
    <w:rsid w:val="00926190"/>
    <w:rsid w:val="0092670C"/>
    <w:rsid w:val="00926EE3"/>
    <w:rsid w:val="00930059"/>
    <w:rsid w:val="00930D3B"/>
    <w:rsid w:val="00930E3F"/>
    <w:rsid w:val="009319F9"/>
    <w:rsid w:val="00931B70"/>
    <w:rsid w:val="00934C19"/>
    <w:rsid w:val="009374AF"/>
    <w:rsid w:val="0094014F"/>
    <w:rsid w:val="009401EC"/>
    <w:rsid w:val="009409E2"/>
    <w:rsid w:val="00943D3A"/>
    <w:rsid w:val="00944209"/>
    <w:rsid w:val="0095073B"/>
    <w:rsid w:val="00951782"/>
    <w:rsid w:val="0095630A"/>
    <w:rsid w:val="00957066"/>
    <w:rsid w:val="009612F6"/>
    <w:rsid w:val="0096179C"/>
    <w:rsid w:val="009627E8"/>
    <w:rsid w:val="00964001"/>
    <w:rsid w:val="009648FB"/>
    <w:rsid w:val="00964BD2"/>
    <w:rsid w:val="00965093"/>
    <w:rsid w:val="00965A1B"/>
    <w:rsid w:val="00966AC8"/>
    <w:rsid w:val="0097044F"/>
    <w:rsid w:val="0097060F"/>
    <w:rsid w:val="00970986"/>
    <w:rsid w:val="0097646E"/>
    <w:rsid w:val="0097789E"/>
    <w:rsid w:val="00977C6F"/>
    <w:rsid w:val="00980B37"/>
    <w:rsid w:val="00982202"/>
    <w:rsid w:val="00983093"/>
    <w:rsid w:val="009844FA"/>
    <w:rsid w:val="00985EC6"/>
    <w:rsid w:val="00987855"/>
    <w:rsid w:val="00990320"/>
    <w:rsid w:val="00992726"/>
    <w:rsid w:val="009964D9"/>
    <w:rsid w:val="00997363"/>
    <w:rsid w:val="00997A48"/>
    <w:rsid w:val="00997B24"/>
    <w:rsid w:val="00997DF0"/>
    <w:rsid w:val="009A1554"/>
    <w:rsid w:val="009A162F"/>
    <w:rsid w:val="009A247D"/>
    <w:rsid w:val="009A2B22"/>
    <w:rsid w:val="009A6020"/>
    <w:rsid w:val="009A7A8C"/>
    <w:rsid w:val="009B38F0"/>
    <w:rsid w:val="009B4DAB"/>
    <w:rsid w:val="009B5F3C"/>
    <w:rsid w:val="009B7172"/>
    <w:rsid w:val="009B7466"/>
    <w:rsid w:val="009C0220"/>
    <w:rsid w:val="009C135E"/>
    <w:rsid w:val="009C4115"/>
    <w:rsid w:val="009C456F"/>
    <w:rsid w:val="009C468E"/>
    <w:rsid w:val="009C5CFE"/>
    <w:rsid w:val="009D0495"/>
    <w:rsid w:val="009D2B2D"/>
    <w:rsid w:val="009D5C66"/>
    <w:rsid w:val="009D7253"/>
    <w:rsid w:val="009E1CA1"/>
    <w:rsid w:val="009E1D39"/>
    <w:rsid w:val="009E30F8"/>
    <w:rsid w:val="009E33F5"/>
    <w:rsid w:val="009E3A08"/>
    <w:rsid w:val="009E3FFD"/>
    <w:rsid w:val="009E4CD6"/>
    <w:rsid w:val="009E5E33"/>
    <w:rsid w:val="009F037B"/>
    <w:rsid w:val="009F0F78"/>
    <w:rsid w:val="009F0FA5"/>
    <w:rsid w:val="009F1273"/>
    <w:rsid w:val="009F3384"/>
    <w:rsid w:val="009F594D"/>
    <w:rsid w:val="009F6490"/>
    <w:rsid w:val="009F722B"/>
    <w:rsid w:val="009F77DD"/>
    <w:rsid w:val="00A002A7"/>
    <w:rsid w:val="00A00889"/>
    <w:rsid w:val="00A01335"/>
    <w:rsid w:val="00A014AE"/>
    <w:rsid w:val="00A01A3E"/>
    <w:rsid w:val="00A03D0D"/>
    <w:rsid w:val="00A03EAE"/>
    <w:rsid w:val="00A07CAF"/>
    <w:rsid w:val="00A07F27"/>
    <w:rsid w:val="00A105C8"/>
    <w:rsid w:val="00A10A0B"/>
    <w:rsid w:val="00A114FC"/>
    <w:rsid w:val="00A11837"/>
    <w:rsid w:val="00A11AB9"/>
    <w:rsid w:val="00A11D8E"/>
    <w:rsid w:val="00A146E1"/>
    <w:rsid w:val="00A1672B"/>
    <w:rsid w:val="00A1770F"/>
    <w:rsid w:val="00A21271"/>
    <w:rsid w:val="00A21929"/>
    <w:rsid w:val="00A24ED0"/>
    <w:rsid w:val="00A25A66"/>
    <w:rsid w:val="00A25BA4"/>
    <w:rsid w:val="00A319EE"/>
    <w:rsid w:val="00A32637"/>
    <w:rsid w:val="00A32B02"/>
    <w:rsid w:val="00A3373E"/>
    <w:rsid w:val="00A33892"/>
    <w:rsid w:val="00A33938"/>
    <w:rsid w:val="00A3466A"/>
    <w:rsid w:val="00A34681"/>
    <w:rsid w:val="00A35056"/>
    <w:rsid w:val="00A37656"/>
    <w:rsid w:val="00A40783"/>
    <w:rsid w:val="00A4111E"/>
    <w:rsid w:val="00A431B0"/>
    <w:rsid w:val="00A4411C"/>
    <w:rsid w:val="00A44196"/>
    <w:rsid w:val="00A443E6"/>
    <w:rsid w:val="00A465CC"/>
    <w:rsid w:val="00A53033"/>
    <w:rsid w:val="00A53A99"/>
    <w:rsid w:val="00A554BB"/>
    <w:rsid w:val="00A55F75"/>
    <w:rsid w:val="00A562ED"/>
    <w:rsid w:val="00A56C79"/>
    <w:rsid w:val="00A6175A"/>
    <w:rsid w:val="00A64117"/>
    <w:rsid w:val="00A65A0B"/>
    <w:rsid w:val="00A66070"/>
    <w:rsid w:val="00A6633D"/>
    <w:rsid w:val="00A7009A"/>
    <w:rsid w:val="00A71923"/>
    <w:rsid w:val="00A73151"/>
    <w:rsid w:val="00A73ED3"/>
    <w:rsid w:val="00A7702A"/>
    <w:rsid w:val="00A77E8B"/>
    <w:rsid w:val="00A80EEA"/>
    <w:rsid w:val="00A824BD"/>
    <w:rsid w:val="00A82D37"/>
    <w:rsid w:val="00A83613"/>
    <w:rsid w:val="00A84808"/>
    <w:rsid w:val="00A85498"/>
    <w:rsid w:val="00A8557C"/>
    <w:rsid w:val="00A86B95"/>
    <w:rsid w:val="00A87E38"/>
    <w:rsid w:val="00A917D6"/>
    <w:rsid w:val="00A92C15"/>
    <w:rsid w:val="00A953BC"/>
    <w:rsid w:val="00A95603"/>
    <w:rsid w:val="00A96980"/>
    <w:rsid w:val="00AA09DD"/>
    <w:rsid w:val="00AA29FE"/>
    <w:rsid w:val="00AA607D"/>
    <w:rsid w:val="00AA74DD"/>
    <w:rsid w:val="00AA7990"/>
    <w:rsid w:val="00AB1F9F"/>
    <w:rsid w:val="00AB2402"/>
    <w:rsid w:val="00AB3F70"/>
    <w:rsid w:val="00AB502A"/>
    <w:rsid w:val="00AB537E"/>
    <w:rsid w:val="00AB6D1E"/>
    <w:rsid w:val="00AC27A1"/>
    <w:rsid w:val="00AC4453"/>
    <w:rsid w:val="00AC58EF"/>
    <w:rsid w:val="00AC7165"/>
    <w:rsid w:val="00AC784A"/>
    <w:rsid w:val="00AC7C1B"/>
    <w:rsid w:val="00AD0117"/>
    <w:rsid w:val="00AD18DB"/>
    <w:rsid w:val="00AD3C29"/>
    <w:rsid w:val="00AD4DF3"/>
    <w:rsid w:val="00AD5CD4"/>
    <w:rsid w:val="00AD5D1E"/>
    <w:rsid w:val="00AD6A6A"/>
    <w:rsid w:val="00AD720F"/>
    <w:rsid w:val="00AE1700"/>
    <w:rsid w:val="00AE2A12"/>
    <w:rsid w:val="00AE7ACB"/>
    <w:rsid w:val="00AF390D"/>
    <w:rsid w:val="00AF5018"/>
    <w:rsid w:val="00AF546C"/>
    <w:rsid w:val="00AF7C86"/>
    <w:rsid w:val="00B00A25"/>
    <w:rsid w:val="00B01731"/>
    <w:rsid w:val="00B02193"/>
    <w:rsid w:val="00B024F2"/>
    <w:rsid w:val="00B0274C"/>
    <w:rsid w:val="00B032C9"/>
    <w:rsid w:val="00B043FF"/>
    <w:rsid w:val="00B0445C"/>
    <w:rsid w:val="00B0452F"/>
    <w:rsid w:val="00B04D54"/>
    <w:rsid w:val="00B06025"/>
    <w:rsid w:val="00B10C64"/>
    <w:rsid w:val="00B12527"/>
    <w:rsid w:val="00B12A51"/>
    <w:rsid w:val="00B12B8E"/>
    <w:rsid w:val="00B1379F"/>
    <w:rsid w:val="00B14EFB"/>
    <w:rsid w:val="00B14F85"/>
    <w:rsid w:val="00B1635E"/>
    <w:rsid w:val="00B20444"/>
    <w:rsid w:val="00B2063F"/>
    <w:rsid w:val="00B208CC"/>
    <w:rsid w:val="00B21475"/>
    <w:rsid w:val="00B22036"/>
    <w:rsid w:val="00B2273D"/>
    <w:rsid w:val="00B24796"/>
    <w:rsid w:val="00B24C7A"/>
    <w:rsid w:val="00B27DBA"/>
    <w:rsid w:val="00B30518"/>
    <w:rsid w:val="00B30A9D"/>
    <w:rsid w:val="00B32297"/>
    <w:rsid w:val="00B336C6"/>
    <w:rsid w:val="00B338BF"/>
    <w:rsid w:val="00B338CB"/>
    <w:rsid w:val="00B35904"/>
    <w:rsid w:val="00B37114"/>
    <w:rsid w:val="00B4111B"/>
    <w:rsid w:val="00B418E2"/>
    <w:rsid w:val="00B424E5"/>
    <w:rsid w:val="00B429A7"/>
    <w:rsid w:val="00B42E7F"/>
    <w:rsid w:val="00B43E67"/>
    <w:rsid w:val="00B444BD"/>
    <w:rsid w:val="00B44654"/>
    <w:rsid w:val="00B45357"/>
    <w:rsid w:val="00B46C0A"/>
    <w:rsid w:val="00B5062C"/>
    <w:rsid w:val="00B50B12"/>
    <w:rsid w:val="00B51FA7"/>
    <w:rsid w:val="00B52677"/>
    <w:rsid w:val="00B52B85"/>
    <w:rsid w:val="00B53802"/>
    <w:rsid w:val="00B54AD6"/>
    <w:rsid w:val="00B569B9"/>
    <w:rsid w:val="00B5781E"/>
    <w:rsid w:val="00B60B2D"/>
    <w:rsid w:val="00B6148E"/>
    <w:rsid w:val="00B62476"/>
    <w:rsid w:val="00B62B91"/>
    <w:rsid w:val="00B64142"/>
    <w:rsid w:val="00B672A4"/>
    <w:rsid w:val="00B70B21"/>
    <w:rsid w:val="00B735D2"/>
    <w:rsid w:val="00B751E0"/>
    <w:rsid w:val="00B756B6"/>
    <w:rsid w:val="00B826BC"/>
    <w:rsid w:val="00B83935"/>
    <w:rsid w:val="00B84BF5"/>
    <w:rsid w:val="00B85D8A"/>
    <w:rsid w:val="00B86E85"/>
    <w:rsid w:val="00B908F2"/>
    <w:rsid w:val="00B929D5"/>
    <w:rsid w:val="00B92F40"/>
    <w:rsid w:val="00B93151"/>
    <w:rsid w:val="00B965F3"/>
    <w:rsid w:val="00B96CCA"/>
    <w:rsid w:val="00B97AC8"/>
    <w:rsid w:val="00B97B30"/>
    <w:rsid w:val="00BA2E62"/>
    <w:rsid w:val="00BA60A5"/>
    <w:rsid w:val="00BA6CA9"/>
    <w:rsid w:val="00BB1924"/>
    <w:rsid w:val="00BB26E1"/>
    <w:rsid w:val="00BB2923"/>
    <w:rsid w:val="00BB4D68"/>
    <w:rsid w:val="00BB532A"/>
    <w:rsid w:val="00BB6194"/>
    <w:rsid w:val="00BB6F8F"/>
    <w:rsid w:val="00BB7ADE"/>
    <w:rsid w:val="00BC04B0"/>
    <w:rsid w:val="00BC1DBB"/>
    <w:rsid w:val="00BC219B"/>
    <w:rsid w:val="00BC3B96"/>
    <w:rsid w:val="00BC4B7A"/>
    <w:rsid w:val="00BC5F9D"/>
    <w:rsid w:val="00BC617A"/>
    <w:rsid w:val="00BC6300"/>
    <w:rsid w:val="00BC6B2B"/>
    <w:rsid w:val="00BD453F"/>
    <w:rsid w:val="00BE0185"/>
    <w:rsid w:val="00BE24F1"/>
    <w:rsid w:val="00BE2ECE"/>
    <w:rsid w:val="00BE3DDB"/>
    <w:rsid w:val="00BE3FEB"/>
    <w:rsid w:val="00BE4ACD"/>
    <w:rsid w:val="00BE5788"/>
    <w:rsid w:val="00BE7CA0"/>
    <w:rsid w:val="00BE7EAA"/>
    <w:rsid w:val="00BE7FF8"/>
    <w:rsid w:val="00BF03AE"/>
    <w:rsid w:val="00BF1605"/>
    <w:rsid w:val="00BF19AE"/>
    <w:rsid w:val="00BF2174"/>
    <w:rsid w:val="00BF48FB"/>
    <w:rsid w:val="00BF5BD9"/>
    <w:rsid w:val="00BF6428"/>
    <w:rsid w:val="00BF75C6"/>
    <w:rsid w:val="00BF7CB9"/>
    <w:rsid w:val="00C03710"/>
    <w:rsid w:val="00C120D8"/>
    <w:rsid w:val="00C1646C"/>
    <w:rsid w:val="00C17FA6"/>
    <w:rsid w:val="00C22C69"/>
    <w:rsid w:val="00C22D19"/>
    <w:rsid w:val="00C254BF"/>
    <w:rsid w:val="00C25753"/>
    <w:rsid w:val="00C32C32"/>
    <w:rsid w:val="00C33E69"/>
    <w:rsid w:val="00C344D5"/>
    <w:rsid w:val="00C34861"/>
    <w:rsid w:val="00C37AEA"/>
    <w:rsid w:val="00C37B9A"/>
    <w:rsid w:val="00C40A9D"/>
    <w:rsid w:val="00C41F71"/>
    <w:rsid w:val="00C42519"/>
    <w:rsid w:val="00C428F0"/>
    <w:rsid w:val="00C43488"/>
    <w:rsid w:val="00C44DCC"/>
    <w:rsid w:val="00C457E1"/>
    <w:rsid w:val="00C4741B"/>
    <w:rsid w:val="00C4798C"/>
    <w:rsid w:val="00C53BDA"/>
    <w:rsid w:val="00C53F56"/>
    <w:rsid w:val="00C5656F"/>
    <w:rsid w:val="00C576DD"/>
    <w:rsid w:val="00C60028"/>
    <w:rsid w:val="00C6050D"/>
    <w:rsid w:val="00C605C6"/>
    <w:rsid w:val="00C6127A"/>
    <w:rsid w:val="00C61502"/>
    <w:rsid w:val="00C61545"/>
    <w:rsid w:val="00C64017"/>
    <w:rsid w:val="00C66B31"/>
    <w:rsid w:val="00C67443"/>
    <w:rsid w:val="00C67F31"/>
    <w:rsid w:val="00C70344"/>
    <w:rsid w:val="00C70FB6"/>
    <w:rsid w:val="00C73430"/>
    <w:rsid w:val="00C74330"/>
    <w:rsid w:val="00C773A4"/>
    <w:rsid w:val="00C77E2A"/>
    <w:rsid w:val="00C802E9"/>
    <w:rsid w:val="00C802FA"/>
    <w:rsid w:val="00C809DB"/>
    <w:rsid w:val="00C81400"/>
    <w:rsid w:val="00C81686"/>
    <w:rsid w:val="00C836C7"/>
    <w:rsid w:val="00C83D10"/>
    <w:rsid w:val="00C855FF"/>
    <w:rsid w:val="00C8754C"/>
    <w:rsid w:val="00C91023"/>
    <w:rsid w:val="00C92197"/>
    <w:rsid w:val="00C971E9"/>
    <w:rsid w:val="00CA26BD"/>
    <w:rsid w:val="00CA294A"/>
    <w:rsid w:val="00CA296C"/>
    <w:rsid w:val="00CA3D48"/>
    <w:rsid w:val="00CA4EB3"/>
    <w:rsid w:val="00CA5792"/>
    <w:rsid w:val="00CA5B21"/>
    <w:rsid w:val="00CA6884"/>
    <w:rsid w:val="00CB103B"/>
    <w:rsid w:val="00CB32E7"/>
    <w:rsid w:val="00CB3793"/>
    <w:rsid w:val="00CB44A7"/>
    <w:rsid w:val="00CB5A29"/>
    <w:rsid w:val="00CB63E9"/>
    <w:rsid w:val="00CB68D9"/>
    <w:rsid w:val="00CB7C45"/>
    <w:rsid w:val="00CC034C"/>
    <w:rsid w:val="00CC1771"/>
    <w:rsid w:val="00CC17DE"/>
    <w:rsid w:val="00CC1975"/>
    <w:rsid w:val="00CC1ECF"/>
    <w:rsid w:val="00CC21CB"/>
    <w:rsid w:val="00CC420B"/>
    <w:rsid w:val="00CC48C6"/>
    <w:rsid w:val="00CC57B4"/>
    <w:rsid w:val="00CC57B7"/>
    <w:rsid w:val="00CC5C4F"/>
    <w:rsid w:val="00CC66A7"/>
    <w:rsid w:val="00CD24C3"/>
    <w:rsid w:val="00CD370D"/>
    <w:rsid w:val="00CD4717"/>
    <w:rsid w:val="00CD4D64"/>
    <w:rsid w:val="00CD749D"/>
    <w:rsid w:val="00CD74B7"/>
    <w:rsid w:val="00CD7D13"/>
    <w:rsid w:val="00CE04EB"/>
    <w:rsid w:val="00CE1654"/>
    <w:rsid w:val="00CE26EF"/>
    <w:rsid w:val="00CE4628"/>
    <w:rsid w:val="00CE4AB6"/>
    <w:rsid w:val="00CE4D80"/>
    <w:rsid w:val="00CE5624"/>
    <w:rsid w:val="00CE75B0"/>
    <w:rsid w:val="00CE7FA9"/>
    <w:rsid w:val="00CF0A5E"/>
    <w:rsid w:val="00CF128F"/>
    <w:rsid w:val="00CF17A8"/>
    <w:rsid w:val="00CF194E"/>
    <w:rsid w:val="00CF268F"/>
    <w:rsid w:val="00CF3190"/>
    <w:rsid w:val="00CF3B7E"/>
    <w:rsid w:val="00CF3F96"/>
    <w:rsid w:val="00CF4784"/>
    <w:rsid w:val="00D0077E"/>
    <w:rsid w:val="00D008CF"/>
    <w:rsid w:val="00D03BFF"/>
    <w:rsid w:val="00D04628"/>
    <w:rsid w:val="00D05468"/>
    <w:rsid w:val="00D05596"/>
    <w:rsid w:val="00D109F6"/>
    <w:rsid w:val="00D11A1B"/>
    <w:rsid w:val="00D133A1"/>
    <w:rsid w:val="00D13B89"/>
    <w:rsid w:val="00D153E6"/>
    <w:rsid w:val="00D1610C"/>
    <w:rsid w:val="00D166E0"/>
    <w:rsid w:val="00D16FCC"/>
    <w:rsid w:val="00D2045D"/>
    <w:rsid w:val="00D204DD"/>
    <w:rsid w:val="00D215FA"/>
    <w:rsid w:val="00D22BA7"/>
    <w:rsid w:val="00D24029"/>
    <w:rsid w:val="00D24383"/>
    <w:rsid w:val="00D25F46"/>
    <w:rsid w:val="00D305C7"/>
    <w:rsid w:val="00D30764"/>
    <w:rsid w:val="00D30B93"/>
    <w:rsid w:val="00D35ABF"/>
    <w:rsid w:val="00D35B1D"/>
    <w:rsid w:val="00D408FC"/>
    <w:rsid w:val="00D4164F"/>
    <w:rsid w:val="00D439E8"/>
    <w:rsid w:val="00D43DF0"/>
    <w:rsid w:val="00D452A4"/>
    <w:rsid w:val="00D459D1"/>
    <w:rsid w:val="00D45C05"/>
    <w:rsid w:val="00D504DF"/>
    <w:rsid w:val="00D50F75"/>
    <w:rsid w:val="00D51FFB"/>
    <w:rsid w:val="00D52F1C"/>
    <w:rsid w:val="00D53530"/>
    <w:rsid w:val="00D565AD"/>
    <w:rsid w:val="00D60243"/>
    <w:rsid w:val="00D62E6D"/>
    <w:rsid w:val="00D65A69"/>
    <w:rsid w:val="00D7012B"/>
    <w:rsid w:val="00D72327"/>
    <w:rsid w:val="00D73FF4"/>
    <w:rsid w:val="00D74DD9"/>
    <w:rsid w:val="00D7700A"/>
    <w:rsid w:val="00D7750E"/>
    <w:rsid w:val="00D8014A"/>
    <w:rsid w:val="00D8023D"/>
    <w:rsid w:val="00D81404"/>
    <w:rsid w:val="00D82EB1"/>
    <w:rsid w:val="00D84717"/>
    <w:rsid w:val="00D850EF"/>
    <w:rsid w:val="00D85DF9"/>
    <w:rsid w:val="00D86E0F"/>
    <w:rsid w:val="00D877E4"/>
    <w:rsid w:val="00D87D4D"/>
    <w:rsid w:val="00D903A2"/>
    <w:rsid w:val="00D91081"/>
    <w:rsid w:val="00D9189A"/>
    <w:rsid w:val="00D92062"/>
    <w:rsid w:val="00D9251E"/>
    <w:rsid w:val="00D92BDE"/>
    <w:rsid w:val="00D9429F"/>
    <w:rsid w:val="00D97512"/>
    <w:rsid w:val="00D97769"/>
    <w:rsid w:val="00DA0300"/>
    <w:rsid w:val="00DA04B6"/>
    <w:rsid w:val="00DA1D38"/>
    <w:rsid w:val="00DA276C"/>
    <w:rsid w:val="00DA29B1"/>
    <w:rsid w:val="00DA2B81"/>
    <w:rsid w:val="00DA3D69"/>
    <w:rsid w:val="00DA5162"/>
    <w:rsid w:val="00DA6A44"/>
    <w:rsid w:val="00DB16FA"/>
    <w:rsid w:val="00DB2A03"/>
    <w:rsid w:val="00DB465B"/>
    <w:rsid w:val="00DB4AF4"/>
    <w:rsid w:val="00DB62F3"/>
    <w:rsid w:val="00DB668C"/>
    <w:rsid w:val="00DC2971"/>
    <w:rsid w:val="00DC348D"/>
    <w:rsid w:val="00DC7416"/>
    <w:rsid w:val="00DD1AC4"/>
    <w:rsid w:val="00DD1F49"/>
    <w:rsid w:val="00DD345D"/>
    <w:rsid w:val="00DD5C77"/>
    <w:rsid w:val="00DD74AC"/>
    <w:rsid w:val="00DD7EF9"/>
    <w:rsid w:val="00DE0F86"/>
    <w:rsid w:val="00DE1419"/>
    <w:rsid w:val="00DE4738"/>
    <w:rsid w:val="00DE4E7A"/>
    <w:rsid w:val="00DE590B"/>
    <w:rsid w:val="00DE67C2"/>
    <w:rsid w:val="00DE7C59"/>
    <w:rsid w:val="00DF16E4"/>
    <w:rsid w:val="00DF21B7"/>
    <w:rsid w:val="00DF2B7C"/>
    <w:rsid w:val="00DF2F72"/>
    <w:rsid w:val="00DF3141"/>
    <w:rsid w:val="00DF320E"/>
    <w:rsid w:val="00DF4A1A"/>
    <w:rsid w:val="00DF5C84"/>
    <w:rsid w:val="00DF6155"/>
    <w:rsid w:val="00E00E40"/>
    <w:rsid w:val="00E02112"/>
    <w:rsid w:val="00E03D68"/>
    <w:rsid w:val="00E04C93"/>
    <w:rsid w:val="00E04F02"/>
    <w:rsid w:val="00E05BE6"/>
    <w:rsid w:val="00E126CB"/>
    <w:rsid w:val="00E1419B"/>
    <w:rsid w:val="00E14868"/>
    <w:rsid w:val="00E16468"/>
    <w:rsid w:val="00E1691A"/>
    <w:rsid w:val="00E21040"/>
    <w:rsid w:val="00E216DA"/>
    <w:rsid w:val="00E2186B"/>
    <w:rsid w:val="00E21B0B"/>
    <w:rsid w:val="00E22AEE"/>
    <w:rsid w:val="00E2424D"/>
    <w:rsid w:val="00E24E47"/>
    <w:rsid w:val="00E262E5"/>
    <w:rsid w:val="00E26ED6"/>
    <w:rsid w:val="00E27C9A"/>
    <w:rsid w:val="00E27FBE"/>
    <w:rsid w:val="00E30BBB"/>
    <w:rsid w:val="00E3140E"/>
    <w:rsid w:val="00E325C3"/>
    <w:rsid w:val="00E32EF0"/>
    <w:rsid w:val="00E42315"/>
    <w:rsid w:val="00E42BE5"/>
    <w:rsid w:val="00E43E11"/>
    <w:rsid w:val="00E44181"/>
    <w:rsid w:val="00E44CEF"/>
    <w:rsid w:val="00E47FAB"/>
    <w:rsid w:val="00E50860"/>
    <w:rsid w:val="00E509D9"/>
    <w:rsid w:val="00E50E95"/>
    <w:rsid w:val="00E521D1"/>
    <w:rsid w:val="00E5325B"/>
    <w:rsid w:val="00E533F8"/>
    <w:rsid w:val="00E53FF9"/>
    <w:rsid w:val="00E5417A"/>
    <w:rsid w:val="00E564B2"/>
    <w:rsid w:val="00E61B97"/>
    <w:rsid w:val="00E637DA"/>
    <w:rsid w:val="00E63957"/>
    <w:rsid w:val="00E6470B"/>
    <w:rsid w:val="00E67C78"/>
    <w:rsid w:val="00E67FA0"/>
    <w:rsid w:val="00E7158F"/>
    <w:rsid w:val="00E73380"/>
    <w:rsid w:val="00E74099"/>
    <w:rsid w:val="00E74BCC"/>
    <w:rsid w:val="00E75545"/>
    <w:rsid w:val="00E765F2"/>
    <w:rsid w:val="00E76A22"/>
    <w:rsid w:val="00E76AAF"/>
    <w:rsid w:val="00E77DBA"/>
    <w:rsid w:val="00E80072"/>
    <w:rsid w:val="00E80F52"/>
    <w:rsid w:val="00E82616"/>
    <w:rsid w:val="00E8391E"/>
    <w:rsid w:val="00E843F6"/>
    <w:rsid w:val="00E84644"/>
    <w:rsid w:val="00E85F8F"/>
    <w:rsid w:val="00E87A76"/>
    <w:rsid w:val="00E90B6D"/>
    <w:rsid w:val="00E919B0"/>
    <w:rsid w:val="00E91D82"/>
    <w:rsid w:val="00E92EAD"/>
    <w:rsid w:val="00E94916"/>
    <w:rsid w:val="00E97A2C"/>
    <w:rsid w:val="00EA0696"/>
    <w:rsid w:val="00EA13F8"/>
    <w:rsid w:val="00EA26DE"/>
    <w:rsid w:val="00EA270A"/>
    <w:rsid w:val="00EA2F79"/>
    <w:rsid w:val="00EA420D"/>
    <w:rsid w:val="00EA4478"/>
    <w:rsid w:val="00EA461F"/>
    <w:rsid w:val="00EA4F4C"/>
    <w:rsid w:val="00EA4FB2"/>
    <w:rsid w:val="00EA69E4"/>
    <w:rsid w:val="00EB15C0"/>
    <w:rsid w:val="00EB1DA3"/>
    <w:rsid w:val="00EB4436"/>
    <w:rsid w:val="00EB4B2F"/>
    <w:rsid w:val="00EB650C"/>
    <w:rsid w:val="00EB707B"/>
    <w:rsid w:val="00EC0936"/>
    <w:rsid w:val="00EC3E40"/>
    <w:rsid w:val="00EC5400"/>
    <w:rsid w:val="00EC5801"/>
    <w:rsid w:val="00EC5C1A"/>
    <w:rsid w:val="00EC69B9"/>
    <w:rsid w:val="00EC7891"/>
    <w:rsid w:val="00EC7C80"/>
    <w:rsid w:val="00ED0A24"/>
    <w:rsid w:val="00ED0CA4"/>
    <w:rsid w:val="00ED190D"/>
    <w:rsid w:val="00ED1967"/>
    <w:rsid w:val="00ED2E5D"/>
    <w:rsid w:val="00ED3050"/>
    <w:rsid w:val="00ED46BC"/>
    <w:rsid w:val="00ED5877"/>
    <w:rsid w:val="00ED5922"/>
    <w:rsid w:val="00ED760F"/>
    <w:rsid w:val="00ED7F1A"/>
    <w:rsid w:val="00EE191C"/>
    <w:rsid w:val="00EE2BF8"/>
    <w:rsid w:val="00EE317B"/>
    <w:rsid w:val="00EE338A"/>
    <w:rsid w:val="00EE3AF5"/>
    <w:rsid w:val="00EE6563"/>
    <w:rsid w:val="00EE777C"/>
    <w:rsid w:val="00EF03E4"/>
    <w:rsid w:val="00EF1D5F"/>
    <w:rsid w:val="00EF33F9"/>
    <w:rsid w:val="00EF36F4"/>
    <w:rsid w:val="00EF3D02"/>
    <w:rsid w:val="00EF4296"/>
    <w:rsid w:val="00EF42B1"/>
    <w:rsid w:val="00EF645D"/>
    <w:rsid w:val="00EF6715"/>
    <w:rsid w:val="00EF7972"/>
    <w:rsid w:val="00F01A85"/>
    <w:rsid w:val="00F01E0F"/>
    <w:rsid w:val="00F02437"/>
    <w:rsid w:val="00F0391A"/>
    <w:rsid w:val="00F05928"/>
    <w:rsid w:val="00F10005"/>
    <w:rsid w:val="00F10204"/>
    <w:rsid w:val="00F1435C"/>
    <w:rsid w:val="00F145ED"/>
    <w:rsid w:val="00F14602"/>
    <w:rsid w:val="00F20612"/>
    <w:rsid w:val="00F212F4"/>
    <w:rsid w:val="00F22387"/>
    <w:rsid w:val="00F229AE"/>
    <w:rsid w:val="00F253F2"/>
    <w:rsid w:val="00F270DC"/>
    <w:rsid w:val="00F311D1"/>
    <w:rsid w:val="00F31380"/>
    <w:rsid w:val="00F313DA"/>
    <w:rsid w:val="00F31EAD"/>
    <w:rsid w:val="00F32516"/>
    <w:rsid w:val="00F325C4"/>
    <w:rsid w:val="00F335BD"/>
    <w:rsid w:val="00F345E6"/>
    <w:rsid w:val="00F34F3B"/>
    <w:rsid w:val="00F35FE7"/>
    <w:rsid w:val="00F363E5"/>
    <w:rsid w:val="00F36918"/>
    <w:rsid w:val="00F36B95"/>
    <w:rsid w:val="00F40282"/>
    <w:rsid w:val="00F411BA"/>
    <w:rsid w:val="00F4381E"/>
    <w:rsid w:val="00F43936"/>
    <w:rsid w:val="00F440B8"/>
    <w:rsid w:val="00F45832"/>
    <w:rsid w:val="00F4710B"/>
    <w:rsid w:val="00F4739F"/>
    <w:rsid w:val="00F50742"/>
    <w:rsid w:val="00F52B05"/>
    <w:rsid w:val="00F52BAC"/>
    <w:rsid w:val="00F53904"/>
    <w:rsid w:val="00F54787"/>
    <w:rsid w:val="00F600BC"/>
    <w:rsid w:val="00F618DA"/>
    <w:rsid w:val="00F62422"/>
    <w:rsid w:val="00F62476"/>
    <w:rsid w:val="00F6400A"/>
    <w:rsid w:val="00F65648"/>
    <w:rsid w:val="00F66C9A"/>
    <w:rsid w:val="00F713CA"/>
    <w:rsid w:val="00F74DC5"/>
    <w:rsid w:val="00F76AD3"/>
    <w:rsid w:val="00F77CB9"/>
    <w:rsid w:val="00F804C5"/>
    <w:rsid w:val="00F81A4F"/>
    <w:rsid w:val="00F82296"/>
    <w:rsid w:val="00F83F22"/>
    <w:rsid w:val="00F84024"/>
    <w:rsid w:val="00F8548D"/>
    <w:rsid w:val="00F85BA5"/>
    <w:rsid w:val="00F93CCB"/>
    <w:rsid w:val="00F94066"/>
    <w:rsid w:val="00F95543"/>
    <w:rsid w:val="00F96F8C"/>
    <w:rsid w:val="00F9714C"/>
    <w:rsid w:val="00FA2107"/>
    <w:rsid w:val="00FA3CEC"/>
    <w:rsid w:val="00FA45FE"/>
    <w:rsid w:val="00FA470C"/>
    <w:rsid w:val="00FB0CBD"/>
    <w:rsid w:val="00FB2696"/>
    <w:rsid w:val="00FB2973"/>
    <w:rsid w:val="00FB306A"/>
    <w:rsid w:val="00FB3A51"/>
    <w:rsid w:val="00FB4B9A"/>
    <w:rsid w:val="00FB6891"/>
    <w:rsid w:val="00FC032E"/>
    <w:rsid w:val="00FC2AD8"/>
    <w:rsid w:val="00FC4122"/>
    <w:rsid w:val="00FC444E"/>
    <w:rsid w:val="00FC4C5F"/>
    <w:rsid w:val="00FC57FF"/>
    <w:rsid w:val="00FC7502"/>
    <w:rsid w:val="00FC781D"/>
    <w:rsid w:val="00FC7948"/>
    <w:rsid w:val="00FD0771"/>
    <w:rsid w:val="00FD080B"/>
    <w:rsid w:val="00FD0FB9"/>
    <w:rsid w:val="00FD48EB"/>
    <w:rsid w:val="00FD4BE2"/>
    <w:rsid w:val="00FD5347"/>
    <w:rsid w:val="00FD57D2"/>
    <w:rsid w:val="00FE06B9"/>
    <w:rsid w:val="00FE1EA9"/>
    <w:rsid w:val="00FE3387"/>
    <w:rsid w:val="00FE33AF"/>
    <w:rsid w:val="00FE3A3A"/>
    <w:rsid w:val="00FE4EDA"/>
    <w:rsid w:val="00FE5068"/>
    <w:rsid w:val="00FE6855"/>
    <w:rsid w:val="00FE7D0C"/>
    <w:rsid w:val="00FF11B3"/>
    <w:rsid w:val="00FF1D29"/>
    <w:rsid w:val="00FF379F"/>
    <w:rsid w:val="00FF419D"/>
    <w:rsid w:val="00FF4C42"/>
    <w:rsid w:val="00FF5A18"/>
    <w:rsid w:val="00FF6147"/>
    <w:rsid w:val="00FF6C03"/>
    <w:rsid w:val="00FF702C"/>
    <w:rsid w:val="00FF70B6"/>
    <w:rsid w:val="00FF7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21E4A4"/>
  <w15:chartTrackingRefBased/>
  <w15:docId w15:val="{5AAC75BA-CC25-4B0F-A2B9-D80F3C7AE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zh-CN" w:bidi="ar-SA"/>
    </w:rPr>
  </w:style>
  <w:style w:type="paragraph" w:styleId="Heading1">
    <w:name w:val="heading 1"/>
    <w:basedOn w:val="a"/>
    <w:next w:val="a0"/>
    <w:qFormat/>
    <w:rsid w:val="00E47FAB"/>
    <w:pPr>
      <w:keepNext/>
      <w:numPr>
        <w:numId w:val="3"/>
      </w:numPr>
      <w:spacing w:before="3000" w:after="3000"/>
      <w:outlineLvl w:val="0"/>
    </w:pPr>
    <w:rPr>
      <w:kern w:val="32"/>
    </w:rPr>
  </w:style>
  <w:style w:type="paragraph" w:styleId="Heading2">
    <w:name w:val="heading 2"/>
    <w:basedOn w:val="Normal"/>
    <w:next w:val="Normal"/>
    <w:qFormat/>
    <w:rsid w:val="00321084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32108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32108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">
    <w:name w:val="متن"/>
    <w:link w:val="Char"/>
    <w:rsid w:val="000B1CBD"/>
    <w:pPr>
      <w:bidi/>
      <w:ind w:firstLine="576"/>
      <w:jc w:val="both"/>
    </w:pPr>
    <w:rPr>
      <w:rFonts w:eastAsia="Lotus" w:cs="B Lotus"/>
      <w:sz w:val="24"/>
      <w:szCs w:val="28"/>
      <w:lang w:eastAsia="zh-CN" w:bidi="ar-SA"/>
    </w:rPr>
  </w:style>
  <w:style w:type="paragraph" w:customStyle="1" w:styleId="1">
    <w:name w:val="عنوان1"/>
    <w:next w:val="a0"/>
    <w:link w:val="1Char"/>
    <w:rsid w:val="00336F37"/>
    <w:pPr>
      <w:keepNext/>
      <w:numPr>
        <w:ilvl w:val="1"/>
        <w:numId w:val="3"/>
      </w:numPr>
      <w:bidi/>
      <w:spacing w:before="360" w:after="120"/>
      <w:ind w:left="794" w:hanging="794"/>
    </w:pPr>
    <w:rPr>
      <w:rFonts w:cs="B Lotus"/>
      <w:b/>
      <w:bCs/>
      <w:sz w:val="32"/>
      <w:szCs w:val="36"/>
      <w:lang w:eastAsia="zh-CN" w:bidi="ar-SA"/>
    </w:rPr>
  </w:style>
  <w:style w:type="paragraph" w:customStyle="1" w:styleId="2">
    <w:name w:val="عنوان2"/>
    <w:basedOn w:val="1"/>
    <w:next w:val="a0"/>
    <w:rsid w:val="00336F37"/>
    <w:pPr>
      <w:numPr>
        <w:ilvl w:val="2"/>
      </w:numPr>
      <w:ind w:left="1225" w:hanging="1225"/>
    </w:pPr>
    <w:rPr>
      <w:sz w:val="28"/>
      <w:szCs w:val="32"/>
      <w:lang w:bidi="fa-IR"/>
    </w:rPr>
  </w:style>
  <w:style w:type="paragraph" w:customStyle="1" w:styleId="3">
    <w:name w:val="عنوان3"/>
    <w:basedOn w:val="1"/>
    <w:next w:val="a0"/>
    <w:rsid w:val="007A4025"/>
    <w:pPr>
      <w:numPr>
        <w:ilvl w:val="3"/>
      </w:numPr>
    </w:pPr>
    <w:rPr>
      <w:sz w:val="24"/>
      <w:szCs w:val="28"/>
      <w:lang w:bidi="fa-IR"/>
    </w:rPr>
  </w:style>
  <w:style w:type="paragraph" w:customStyle="1" w:styleId="4">
    <w:name w:val="عنوان4"/>
    <w:basedOn w:val="1"/>
    <w:next w:val="a0"/>
    <w:rsid w:val="00082EB6"/>
    <w:pPr>
      <w:numPr>
        <w:ilvl w:val="0"/>
        <w:numId w:val="0"/>
      </w:numPr>
      <w:spacing w:before="240" w:after="0"/>
    </w:pPr>
    <w:rPr>
      <w:sz w:val="22"/>
      <w:szCs w:val="26"/>
      <w:lang w:bidi="fa-IR"/>
    </w:rPr>
  </w:style>
  <w:style w:type="paragraph" w:customStyle="1" w:styleId="a1">
    <w:name w:val="شكل"/>
    <w:basedOn w:val="a2"/>
    <w:next w:val="a0"/>
    <w:link w:val="Char0"/>
    <w:rsid w:val="00FD0FB9"/>
    <w:pPr>
      <w:keepNext/>
      <w:spacing w:before="360"/>
      <w:jc w:val="center"/>
    </w:pPr>
    <w:rPr>
      <w:sz w:val="18"/>
      <w:szCs w:val="22"/>
      <w:lang w:bidi="fa-IR"/>
    </w:rPr>
  </w:style>
  <w:style w:type="paragraph" w:customStyle="1" w:styleId="a">
    <w:name w:val="عنوان"/>
    <w:basedOn w:val="a0"/>
    <w:rsid w:val="00E3140E"/>
    <w:pPr>
      <w:keepLines/>
      <w:spacing w:before="960" w:after="1080" w:line="360" w:lineRule="auto"/>
      <w:jc w:val="center"/>
    </w:pPr>
    <w:rPr>
      <w:sz w:val="48"/>
      <w:szCs w:val="56"/>
      <w:lang w:bidi="fa-IR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table" w:styleId="TableGrid">
    <w:name w:val="Table Grid"/>
    <w:basedOn w:val="TableNormal"/>
    <w:uiPriority w:val="39"/>
    <w:rsid w:val="0007642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3">
    <w:name w:val="نام"/>
    <w:next w:val="a0"/>
    <w:rsid w:val="000B1CBD"/>
    <w:pPr>
      <w:spacing w:line="360" w:lineRule="auto"/>
      <w:jc w:val="center"/>
    </w:pPr>
    <w:rPr>
      <w:rFonts w:eastAsia="Lotus" w:cs="B Lotus"/>
      <w:sz w:val="28"/>
      <w:szCs w:val="32"/>
      <w:lang w:eastAsia="zh-CN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FootnoteText">
    <w:name w:val="footnote text"/>
    <w:basedOn w:val="Normal"/>
    <w:link w:val="FootnoteTextChar"/>
    <w:semiHidden/>
    <w:rsid w:val="008F2468"/>
    <w:rPr>
      <w:sz w:val="20"/>
      <w:szCs w:val="20"/>
    </w:rPr>
  </w:style>
  <w:style w:type="character" w:styleId="FootnoteReference">
    <w:name w:val="footnote reference"/>
    <w:semiHidden/>
    <w:rsid w:val="008F2468"/>
    <w:rPr>
      <w:vertAlign w:val="superscript"/>
    </w:rPr>
  </w:style>
  <w:style w:type="character" w:customStyle="1" w:styleId="Char">
    <w:name w:val="متن Char"/>
    <w:link w:val="a0"/>
    <w:rsid w:val="000B1CBD"/>
    <w:rPr>
      <w:rFonts w:eastAsia="Lotus" w:cs="B Lotus"/>
      <w:sz w:val="24"/>
      <w:szCs w:val="28"/>
      <w:lang w:val="en-US" w:eastAsia="zh-CN" w:bidi="ar-SA"/>
    </w:rPr>
  </w:style>
  <w:style w:type="character" w:customStyle="1" w:styleId="1Char">
    <w:name w:val="عنوان1 Char"/>
    <w:link w:val="1"/>
    <w:rsid w:val="00336F37"/>
    <w:rPr>
      <w:rFonts w:cs="B Lotus"/>
      <w:b/>
      <w:bCs/>
      <w:sz w:val="32"/>
      <w:szCs w:val="36"/>
      <w:lang w:eastAsia="zh-CN" w:bidi="ar-SA"/>
    </w:rPr>
  </w:style>
  <w:style w:type="character" w:customStyle="1" w:styleId="Char0">
    <w:name w:val="شكل Char"/>
    <w:link w:val="a1"/>
    <w:rsid w:val="00FD0FB9"/>
    <w:rPr>
      <w:rFonts w:eastAsia="Lotus" w:cs="B Lotus"/>
      <w:sz w:val="18"/>
      <w:szCs w:val="22"/>
      <w:lang w:val="en-US" w:eastAsia="zh-CN" w:bidi="fa-IR"/>
    </w:rPr>
  </w:style>
  <w:style w:type="paragraph" w:customStyle="1" w:styleId="-0">
    <w:name w:val="متن - بولت"/>
    <w:basedOn w:val="a0"/>
    <w:rsid w:val="006E51D0"/>
    <w:pPr>
      <w:numPr>
        <w:numId w:val="4"/>
      </w:numPr>
    </w:pPr>
    <w:rPr>
      <w:lang w:bidi="fa-IR"/>
    </w:rPr>
  </w:style>
  <w:style w:type="paragraph" w:customStyle="1" w:styleId="-">
    <w:name w:val="متن - مرجع"/>
    <w:basedOn w:val="a0"/>
    <w:rsid w:val="002218A3"/>
    <w:pPr>
      <w:numPr>
        <w:numId w:val="2"/>
      </w:numPr>
    </w:pPr>
    <w:rPr>
      <w:lang w:bidi="fa-IR"/>
    </w:rPr>
  </w:style>
  <w:style w:type="paragraph" w:styleId="TOC3">
    <w:name w:val="toc 3"/>
    <w:basedOn w:val="a0"/>
    <w:next w:val="a0"/>
    <w:autoRedefine/>
    <w:uiPriority w:val="39"/>
    <w:rsid w:val="00321084"/>
    <w:pPr>
      <w:ind w:left="480"/>
    </w:pPr>
  </w:style>
  <w:style w:type="paragraph" w:styleId="TOC1">
    <w:name w:val="toc 1"/>
    <w:basedOn w:val="a0"/>
    <w:next w:val="a0"/>
    <w:autoRedefine/>
    <w:uiPriority w:val="39"/>
    <w:rsid w:val="00321084"/>
  </w:style>
  <w:style w:type="paragraph" w:styleId="TOC2">
    <w:name w:val="toc 2"/>
    <w:basedOn w:val="a0"/>
    <w:next w:val="a0"/>
    <w:autoRedefine/>
    <w:uiPriority w:val="39"/>
    <w:rsid w:val="00321084"/>
    <w:pPr>
      <w:ind w:left="240"/>
    </w:pPr>
  </w:style>
  <w:style w:type="character" w:styleId="Hyperlink">
    <w:name w:val="Hyperlink"/>
    <w:uiPriority w:val="99"/>
    <w:rsid w:val="00321084"/>
    <w:rPr>
      <w:color w:val="0000FF"/>
      <w:u w:val="single"/>
    </w:rPr>
  </w:style>
  <w:style w:type="paragraph" w:customStyle="1" w:styleId="a2">
    <w:name w:val="ادامه متن"/>
    <w:basedOn w:val="a0"/>
    <w:next w:val="a0"/>
    <w:link w:val="Char1"/>
    <w:rsid w:val="002061EE"/>
    <w:pPr>
      <w:ind w:firstLine="0"/>
    </w:pPr>
  </w:style>
  <w:style w:type="paragraph" w:customStyle="1" w:styleId="a4">
    <w:name w:val="زيرنويس شكل"/>
    <w:basedOn w:val="a2"/>
    <w:next w:val="a0"/>
    <w:link w:val="Char2"/>
    <w:rsid w:val="00FD0FB9"/>
    <w:pPr>
      <w:keepLines/>
      <w:spacing w:after="240"/>
      <w:ind w:left="1152" w:right="1152"/>
    </w:pPr>
    <w:rPr>
      <w:sz w:val="21"/>
      <w:szCs w:val="24"/>
    </w:rPr>
  </w:style>
  <w:style w:type="paragraph" w:styleId="Caption">
    <w:name w:val="caption"/>
    <w:basedOn w:val="Normal"/>
    <w:next w:val="Normal"/>
    <w:qFormat/>
    <w:rsid w:val="002061EE"/>
    <w:rPr>
      <w:b/>
      <w:bCs/>
      <w:sz w:val="20"/>
      <w:szCs w:val="20"/>
    </w:rPr>
  </w:style>
  <w:style w:type="paragraph" w:styleId="EndnoteText">
    <w:name w:val="endnote text"/>
    <w:basedOn w:val="a2"/>
    <w:next w:val="a0"/>
    <w:semiHidden/>
    <w:rsid w:val="003E46F8"/>
    <w:pPr>
      <w:spacing w:before="120"/>
      <w:ind w:left="576" w:hanging="576"/>
    </w:pPr>
    <w:rPr>
      <w:sz w:val="22"/>
      <w:szCs w:val="26"/>
    </w:rPr>
  </w:style>
  <w:style w:type="character" w:styleId="EndnoteReference">
    <w:name w:val="endnote reference"/>
    <w:semiHidden/>
    <w:rsid w:val="002823C6"/>
    <w:rPr>
      <w:rFonts w:ascii="Times New Roman" w:eastAsia="Lotus" w:hAnsi="Times New Roman" w:cs="B Lotus"/>
      <w:dstrike w:val="0"/>
      <w:sz w:val="24"/>
      <w:szCs w:val="28"/>
      <w:vertAlign w:val="baseline"/>
      <w:lang w:val="en-US" w:eastAsia="zh-CN" w:bidi="ar-SA"/>
    </w:rPr>
  </w:style>
  <w:style w:type="paragraph" w:styleId="Footer">
    <w:name w:val="footer"/>
    <w:basedOn w:val="Normal"/>
    <w:rsid w:val="00C3486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B06025"/>
  </w:style>
  <w:style w:type="paragraph" w:styleId="Header">
    <w:name w:val="header"/>
    <w:basedOn w:val="Normal"/>
    <w:rsid w:val="00B06025"/>
    <w:pPr>
      <w:tabs>
        <w:tab w:val="center" w:pos="4320"/>
        <w:tab w:val="right" w:pos="8640"/>
      </w:tabs>
    </w:pPr>
  </w:style>
  <w:style w:type="character" w:customStyle="1" w:styleId="Char1">
    <w:name w:val="ادامه متن Char"/>
    <w:basedOn w:val="Char"/>
    <w:link w:val="a2"/>
    <w:rsid w:val="000E644A"/>
    <w:rPr>
      <w:rFonts w:eastAsia="Lotus" w:cs="B Lotus"/>
      <w:sz w:val="24"/>
      <w:szCs w:val="28"/>
      <w:lang w:val="en-US" w:eastAsia="zh-CN" w:bidi="ar-SA"/>
    </w:rPr>
  </w:style>
  <w:style w:type="character" w:customStyle="1" w:styleId="Char2">
    <w:name w:val="زيرنويس شكل Char"/>
    <w:link w:val="a4"/>
    <w:rsid w:val="000E644A"/>
    <w:rPr>
      <w:rFonts w:eastAsia="Lotus" w:cs="B Lotus"/>
      <w:sz w:val="21"/>
      <w:szCs w:val="24"/>
      <w:lang w:val="en-US" w:eastAsia="zh-CN" w:bidi="ar-SA"/>
    </w:rPr>
  </w:style>
  <w:style w:type="paragraph" w:customStyle="1" w:styleId="a5">
    <w:name w:val="بالانویس جدول"/>
    <w:basedOn w:val="a4"/>
    <w:next w:val="a0"/>
    <w:link w:val="Char3"/>
    <w:rsid w:val="00263F75"/>
    <w:pPr>
      <w:keepNext/>
      <w:spacing w:before="240" w:after="0"/>
      <w:ind w:left="1151" w:right="1151"/>
    </w:pPr>
  </w:style>
  <w:style w:type="paragraph" w:customStyle="1" w:styleId="-1">
    <w:name w:val="متن - شماره"/>
    <w:basedOn w:val="-0"/>
    <w:rsid w:val="006E51D0"/>
    <w:pPr>
      <w:numPr>
        <w:numId w:val="1"/>
      </w:numPr>
    </w:pPr>
  </w:style>
  <w:style w:type="paragraph" w:customStyle="1" w:styleId="a6">
    <w:name w:val="متن جدول"/>
    <w:basedOn w:val="a2"/>
    <w:rsid w:val="002256FD"/>
    <w:rPr>
      <w:sz w:val="16"/>
      <w:szCs w:val="20"/>
    </w:rPr>
  </w:style>
  <w:style w:type="paragraph" w:customStyle="1" w:styleId="-2">
    <w:name w:val="زیرنویس شکل - یک خطی"/>
    <w:basedOn w:val="a4"/>
    <w:next w:val="a0"/>
    <w:link w:val="-Char"/>
    <w:qFormat/>
    <w:rsid w:val="00795876"/>
    <w:pPr>
      <w:jc w:val="center"/>
    </w:pPr>
    <w:rPr>
      <w:lang w:bidi="fa-IR"/>
    </w:rPr>
  </w:style>
  <w:style w:type="paragraph" w:customStyle="1" w:styleId="-3">
    <w:name w:val="بالانویس جدول - یک خطی"/>
    <w:basedOn w:val="a5"/>
    <w:link w:val="-Char0"/>
    <w:qFormat/>
    <w:rsid w:val="00263F75"/>
    <w:pPr>
      <w:jc w:val="center"/>
    </w:pPr>
    <w:rPr>
      <w:lang w:bidi="fa-IR"/>
    </w:rPr>
  </w:style>
  <w:style w:type="character" w:customStyle="1" w:styleId="-Char">
    <w:name w:val="زیرنویس شکل - یک خطی Char"/>
    <w:basedOn w:val="Char2"/>
    <w:link w:val="-2"/>
    <w:rsid w:val="00795876"/>
    <w:rPr>
      <w:rFonts w:eastAsia="Lotus" w:cs="B Lotus"/>
      <w:sz w:val="21"/>
      <w:szCs w:val="24"/>
      <w:lang w:val="en-US" w:eastAsia="zh-CN" w:bidi="ar-SA"/>
    </w:rPr>
  </w:style>
  <w:style w:type="character" w:customStyle="1" w:styleId="FootnoteTextChar">
    <w:name w:val="Footnote Text Char"/>
    <w:link w:val="FootnoteText"/>
    <w:semiHidden/>
    <w:rsid w:val="00F96F8C"/>
    <w:rPr>
      <w:lang w:eastAsia="zh-CN" w:bidi="ar-SA"/>
    </w:rPr>
  </w:style>
  <w:style w:type="character" w:customStyle="1" w:styleId="Char3">
    <w:name w:val="بالانویس جدول Char"/>
    <w:basedOn w:val="Char2"/>
    <w:link w:val="a5"/>
    <w:rsid w:val="00263F75"/>
    <w:rPr>
      <w:rFonts w:eastAsia="Lotus" w:cs="B Lotus"/>
      <w:sz w:val="21"/>
      <w:szCs w:val="24"/>
      <w:lang w:val="en-US" w:eastAsia="zh-CN" w:bidi="ar-SA"/>
    </w:rPr>
  </w:style>
  <w:style w:type="character" w:customStyle="1" w:styleId="-Char0">
    <w:name w:val="بالانویس جدول - یک خطی Char"/>
    <w:link w:val="-3"/>
    <w:rsid w:val="00263F75"/>
    <w:rPr>
      <w:rFonts w:eastAsia="Lotus" w:cs="B Lotus"/>
      <w:sz w:val="21"/>
      <w:szCs w:val="24"/>
      <w:lang w:val="en-US" w:eastAsia="zh-CN" w:bidi="fa-IR"/>
    </w:rPr>
  </w:style>
  <w:style w:type="paragraph" w:styleId="BalloonText">
    <w:name w:val="Balloon Text"/>
    <w:basedOn w:val="Normal"/>
    <w:link w:val="BalloonTextChar"/>
    <w:rsid w:val="00AB3F7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B3F70"/>
    <w:rPr>
      <w:rFonts w:ascii="Segoe UI" w:hAnsi="Segoe UI" w:cs="Segoe UI"/>
      <w:sz w:val="18"/>
      <w:szCs w:val="18"/>
      <w:lang w:eastAsia="zh-CN" w:bidi="ar-SA"/>
    </w:rPr>
  </w:style>
  <w:style w:type="character" w:styleId="PlaceholderText">
    <w:name w:val="Placeholder Text"/>
    <w:basedOn w:val="DefaultParagraphFont"/>
    <w:uiPriority w:val="99"/>
    <w:semiHidden/>
    <w:rsid w:val="00E22AEE"/>
    <w:rPr>
      <w:color w:val="808080"/>
    </w:rPr>
  </w:style>
  <w:style w:type="character" w:customStyle="1" w:styleId="fontstyle01">
    <w:name w:val="fontstyle01"/>
    <w:basedOn w:val="DefaultParagraphFont"/>
    <w:rsid w:val="00E22AEE"/>
    <w:rPr>
      <w:b w:val="0"/>
      <w:bCs w:val="0"/>
      <w:i w:val="0"/>
      <w:iCs w:val="0"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22AEE"/>
    <w:pPr>
      <w:spacing w:after="160" w:line="259" w:lineRule="auto"/>
      <w:ind w:left="720"/>
      <w:contextualSpacing/>
    </w:pPr>
    <w:rPr>
      <w:rFonts w:ascii="Calibri" w:eastAsia="Calibri" w:hAnsi="Calibri" w:cs="Arial"/>
      <w:sz w:val="22"/>
      <w:szCs w:val="22"/>
      <w:lang w:eastAsia="en-US"/>
    </w:rPr>
  </w:style>
  <w:style w:type="character" w:customStyle="1" w:styleId="fontstyle21">
    <w:name w:val="fontstyle21"/>
    <w:basedOn w:val="DefaultParagraphFont"/>
    <w:rsid w:val="00CD7D13"/>
    <w:rPr>
      <w:rFonts w:ascii="Times New Roman Italic+FPEF" w:hAnsi="Times New Roman Italic+FPEF" w:hint="default"/>
      <w:b w:val="0"/>
      <w:bCs w:val="0"/>
      <w:i/>
      <w:iCs/>
      <w:color w:val="000000"/>
      <w:sz w:val="26"/>
      <w:szCs w:val="26"/>
    </w:rPr>
  </w:style>
  <w:style w:type="character" w:customStyle="1" w:styleId="fontstyle31">
    <w:name w:val="fontstyle31"/>
    <w:basedOn w:val="DefaultParagraphFont"/>
    <w:rsid w:val="00CD7D13"/>
    <w:rPr>
      <w:rFonts w:ascii="Times New Roman Bold+FPEF" w:hAnsi="Times New Roman Bold+FPEF" w:hint="default"/>
      <w:b/>
      <w:bCs/>
      <w:i w:val="0"/>
      <w:iCs w:val="0"/>
      <w:color w:val="000000"/>
      <w:sz w:val="26"/>
      <w:szCs w:val="26"/>
    </w:rPr>
  </w:style>
  <w:style w:type="paragraph" w:styleId="CommentText">
    <w:name w:val="annotation text"/>
    <w:basedOn w:val="Normal"/>
    <w:link w:val="CommentTextChar"/>
    <w:unhideWhenUsed/>
    <w:rsid w:val="00CC03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C034C"/>
    <w:rPr>
      <w:lang w:eastAsia="zh-CN" w:bidi="ar-SA"/>
    </w:rPr>
  </w:style>
  <w:style w:type="character" w:styleId="CommentReference">
    <w:name w:val="annotation reference"/>
    <w:basedOn w:val="DefaultParagraphFont"/>
    <w:unhideWhenUsed/>
    <w:rsid w:val="00CC034C"/>
    <w:rPr>
      <w:sz w:val="16"/>
      <w:szCs w:val="16"/>
    </w:rPr>
  </w:style>
  <w:style w:type="table" w:styleId="ListTable4-Accent3">
    <w:name w:val="List Table 4 Accent 3"/>
    <w:basedOn w:val="TableNormal"/>
    <w:uiPriority w:val="49"/>
    <w:rsid w:val="00B30518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645123"/>
    <w:pPr>
      <w:spacing w:before="100" w:beforeAutospacing="1" w:after="100" w:afterAutospacing="1"/>
    </w:pPr>
    <w:rPr>
      <w:rFonts w:eastAsia="Times New Roman"/>
      <w:lang w:eastAsia="en-US"/>
    </w:rPr>
  </w:style>
  <w:style w:type="character" w:styleId="Strong">
    <w:name w:val="Strong"/>
    <w:basedOn w:val="DefaultParagraphFont"/>
    <w:uiPriority w:val="22"/>
    <w:qFormat/>
    <w:rsid w:val="00645123"/>
    <w:rPr>
      <w:b/>
      <w:bCs/>
    </w:rPr>
  </w:style>
  <w:style w:type="character" w:styleId="FollowedHyperlink">
    <w:name w:val="FollowedHyperlink"/>
    <w:basedOn w:val="DefaultParagraphFont"/>
    <w:rsid w:val="0064512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065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4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13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90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77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emf"/><Relationship Id="rId18" Type="http://schemas.openxmlformats.org/officeDocument/2006/relationships/oleObject" Target="embeddings/oleObject5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oleObject" Target="embeddings/oleObject6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oleObject" Target="embeddings/oleObject1.bin"/><Relationship Id="rId19" Type="http://schemas.openxmlformats.org/officeDocument/2006/relationships/image" Target="media/image7.emf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oleObject" Target="embeddings/oleObject3.bin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F30DCA-0A52-4D75-B487-7E7E82DB1F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33</TotalTime>
  <Pages>6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emplate</vt:lpstr>
    </vt:vector>
  </TitlesOfParts>
  <Company>BAHAR</Company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emplate</dc:title>
  <dc:subject/>
  <dc:creator>Ali Maleki</dc:creator>
  <cp:keywords/>
  <dc:description/>
  <cp:lastModifiedBy>Ali Jafari</cp:lastModifiedBy>
  <cp:revision>118</cp:revision>
  <cp:lastPrinted>2006-03-16T04:50:00Z</cp:lastPrinted>
  <dcterms:created xsi:type="dcterms:W3CDTF">2017-02-18T19:28:00Z</dcterms:created>
  <dcterms:modified xsi:type="dcterms:W3CDTF">2024-01-30T18:19:00Z</dcterms:modified>
</cp:coreProperties>
</file>